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CB161" w14:textId="7F237BF6" w:rsidR="000D549E" w:rsidRPr="00183F0E" w:rsidRDefault="00D73BD6" w:rsidP="00AC548D">
      <w:pPr>
        <w:pStyle w:val="Balk1"/>
        <w:rPr>
          <w:rFonts w:cs="Times New Roman"/>
          <w:sz w:val="23"/>
          <w:szCs w:val="23"/>
        </w:rPr>
      </w:pPr>
      <w:r w:rsidRPr="00D73BD6">
        <w:rPr>
          <w:rFonts w:cs="Times New Roman"/>
          <w:sz w:val="23"/>
          <w:szCs w:val="23"/>
        </w:rPr>
        <w:t>HOŞÇA KAL ARKADAŞIM!</w:t>
      </w:r>
    </w:p>
    <w:tbl>
      <w:tblPr>
        <w:tblW w:w="97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5"/>
        <w:gridCol w:w="6237"/>
      </w:tblGrid>
      <w:tr w:rsidR="00BF2FB1" w:rsidRPr="000843DD" w14:paraId="0D289F04" w14:textId="77777777" w:rsidTr="007134B6">
        <w:tc>
          <w:tcPr>
            <w:tcW w:w="3545" w:type="dxa"/>
          </w:tcPr>
          <w:p w14:paraId="5FBB54F8" w14:textId="77777777" w:rsidR="00BF2FB1" w:rsidRPr="000843DD" w:rsidRDefault="00BF2FB1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237" w:type="dxa"/>
          </w:tcPr>
          <w:p w14:paraId="30B79053" w14:textId="77777777" w:rsidR="00BF2FB1" w:rsidRPr="000843DD" w:rsidRDefault="00AD3EB3" w:rsidP="000843D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0843DD" w14:paraId="0199AB27" w14:textId="77777777" w:rsidTr="007134B6">
        <w:tc>
          <w:tcPr>
            <w:tcW w:w="3545" w:type="dxa"/>
          </w:tcPr>
          <w:p w14:paraId="6A690E47" w14:textId="77777777" w:rsidR="00BF2FB1" w:rsidRPr="000843DD" w:rsidRDefault="00BF2FB1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237" w:type="dxa"/>
          </w:tcPr>
          <w:p w14:paraId="5B55B1FA" w14:textId="77777777" w:rsidR="00BF2FB1" w:rsidRPr="000843DD" w:rsidRDefault="00AD3EB3" w:rsidP="000843D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sz w:val="24"/>
                <w:szCs w:val="24"/>
              </w:rPr>
              <w:t>Kişiler Arası Beceriler</w:t>
            </w:r>
          </w:p>
        </w:tc>
      </w:tr>
      <w:tr w:rsidR="00BF2FB1" w:rsidRPr="000843DD" w14:paraId="114CC804" w14:textId="77777777" w:rsidTr="007134B6">
        <w:tc>
          <w:tcPr>
            <w:tcW w:w="3545" w:type="dxa"/>
          </w:tcPr>
          <w:p w14:paraId="7F4796C9" w14:textId="77777777" w:rsidR="00BF2FB1" w:rsidRPr="000843DD" w:rsidRDefault="00BF2FB1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237" w:type="dxa"/>
          </w:tcPr>
          <w:p w14:paraId="78708FE2" w14:textId="30FD630E" w:rsidR="00BF2FB1" w:rsidRPr="000843DD" w:rsidRDefault="00AD3EB3" w:rsidP="000843D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sz w:val="24"/>
                <w:szCs w:val="24"/>
              </w:rPr>
              <w:t>Gerektiğinde arkadaşlığını sonlandırır</w:t>
            </w:r>
            <w:r w:rsidR="00D52466" w:rsidRPr="000843D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D06FC" w:rsidRPr="000843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843DD">
              <w:rPr>
                <w:rFonts w:ascii="Times New Roman" w:hAnsi="Times New Roman" w:cs="Times New Roman"/>
                <w:sz w:val="24"/>
                <w:szCs w:val="24"/>
              </w:rPr>
              <w:t>/ 32</w:t>
            </w:r>
            <w:r w:rsidR="007134B6" w:rsidRPr="000843DD">
              <w:rPr>
                <w:rFonts w:ascii="Times New Roman" w:hAnsi="Times New Roman" w:cs="Times New Roman"/>
                <w:sz w:val="24"/>
                <w:szCs w:val="24"/>
              </w:rPr>
              <w:t>.Hafta</w:t>
            </w:r>
          </w:p>
        </w:tc>
      </w:tr>
      <w:tr w:rsidR="00BF2FB1" w:rsidRPr="000843DD" w14:paraId="30CBD2DF" w14:textId="77777777" w:rsidTr="007134B6">
        <w:tc>
          <w:tcPr>
            <w:tcW w:w="3545" w:type="dxa"/>
          </w:tcPr>
          <w:p w14:paraId="49A1FF1E" w14:textId="77777777" w:rsidR="00BF2FB1" w:rsidRPr="000843DD" w:rsidRDefault="00BF2FB1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237" w:type="dxa"/>
          </w:tcPr>
          <w:p w14:paraId="66C50E8B" w14:textId="794F912A" w:rsidR="00BF2FB1" w:rsidRPr="000843DD" w:rsidRDefault="00D36856" w:rsidP="000843D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57BDE" w:rsidRPr="000843DD">
              <w:rPr>
                <w:rFonts w:ascii="Times New Roman" w:hAnsi="Times New Roman" w:cs="Times New Roman"/>
                <w:sz w:val="24"/>
                <w:szCs w:val="24"/>
              </w:rPr>
              <w:t>.Sınıf</w:t>
            </w:r>
          </w:p>
        </w:tc>
      </w:tr>
      <w:tr w:rsidR="00BF2FB1" w:rsidRPr="000843DD" w14:paraId="5642089E" w14:textId="77777777" w:rsidTr="007134B6">
        <w:tc>
          <w:tcPr>
            <w:tcW w:w="3545" w:type="dxa"/>
          </w:tcPr>
          <w:p w14:paraId="16658FD4" w14:textId="77777777" w:rsidR="00BF2FB1" w:rsidRPr="000843DD" w:rsidRDefault="00BF2FB1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237" w:type="dxa"/>
          </w:tcPr>
          <w:p w14:paraId="514B712F" w14:textId="40F7F34B" w:rsidR="00BF2FB1" w:rsidRPr="000843DD" w:rsidRDefault="00A57BDE" w:rsidP="000843D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sz w:val="24"/>
                <w:szCs w:val="24"/>
              </w:rPr>
              <w:t>40 dk (Bir ders saati)</w:t>
            </w:r>
          </w:p>
        </w:tc>
      </w:tr>
      <w:tr w:rsidR="00BF2FB1" w:rsidRPr="000843DD" w14:paraId="0F1EDD8C" w14:textId="77777777" w:rsidTr="007134B6">
        <w:trPr>
          <w:trHeight w:val="638"/>
        </w:trPr>
        <w:tc>
          <w:tcPr>
            <w:tcW w:w="3545" w:type="dxa"/>
          </w:tcPr>
          <w:p w14:paraId="3E51687F" w14:textId="77777777" w:rsidR="00BF2FB1" w:rsidRPr="000843DD" w:rsidRDefault="00BF2FB1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237" w:type="dxa"/>
          </w:tcPr>
          <w:p w14:paraId="5FC475F1" w14:textId="1E013EAB" w:rsidR="00A57BDE" w:rsidRPr="000843DD" w:rsidRDefault="00A57BDE" w:rsidP="000843DD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43DD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D104D4" w:rsidRPr="000843DD"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4DA6B29C" w14:textId="553805C2" w:rsidR="00D104D4" w:rsidRPr="000843DD" w:rsidRDefault="00A57BDE" w:rsidP="000843DD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43DD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EE2E74" w:rsidRPr="000843DD">
              <w:rPr>
                <w:rFonts w:ascii="Times New Roman" w:hAnsi="Times New Roman"/>
                <w:sz w:val="24"/>
                <w:szCs w:val="24"/>
              </w:rPr>
              <w:t xml:space="preserve">2 </w:t>
            </w:r>
          </w:p>
        </w:tc>
      </w:tr>
      <w:tr w:rsidR="00BF2FB1" w:rsidRPr="000843DD" w14:paraId="0D8DE74E" w14:textId="77777777" w:rsidTr="007134B6">
        <w:tc>
          <w:tcPr>
            <w:tcW w:w="3545" w:type="dxa"/>
          </w:tcPr>
          <w:p w14:paraId="2E25F34A" w14:textId="77777777" w:rsidR="00BF2FB1" w:rsidRPr="000843DD" w:rsidRDefault="00BF2FB1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237" w:type="dxa"/>
          </w:tcPr>
          <w:p w14:paraId="00F336E7" w14:textId="7C50A2B5" w:rsidR="00967F10" w:rsidRPr="000843DD" w:rsidRDefault="00424E58" w:rsidP="000843DD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43DD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D104D4" w:rsidRPr="000843DD">
              <w:rPr>
                <w:rFonts w:ascii="Times New Roman" w:hAnsi="Times New Roman"/>
                <w:sz w:val="24"/>
                <w:szCs w:val="24"/>
              </w:rPr>
              <w:t>1</w:t>
            </w:r>
            <w:r w:rsidR="00EE2E74" w:rsidRPr="000843DD">
              <w:rPr>
                <w:rFonts w:ascii="Times New Roman" w:hAnsi="Times New Roman"/>
                <w:sz w:val="24"/>
                <w:szCs w:val="24"/>
              </w:rPr>
              <w:t xml:space="preserve"> ve Çalışma Yaprağı</w:t>
            </w:r>
            <w:r w:rsidRPr="000843DD">
              <w:rPr>
                <w:rFonts w:ascii="Times New Roman" w:hAnsi="Times New Roman"/>
                <w:sz w:val="24"/>
                <w:szCs w:val="24"/>
              </w:rPr>
              <w:t>-</w:t>
            </w:r>
            <w:r w:rsidR="00EE2E74" w:rsidRPr="000843DD">
              <w:rPr>
                <w:rFonts w:ascii="Times New Roman" w:hAnsi="Times New Roman"/>
                <w:sz w:val="24"/>
                <w:szCs w:val="24"/>
              </w:rPr>
              <w:t>2</w:t>
            </w:r>
            <w:r w:rsidRPr="000843D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D104D4" w:rsidRPr="000843DD">
              <w:rPr>
                <w:rFonts w:ascii="Times New Roman" w:hAnsi="Times New Roman"/>
                <w:sz w:val="24"/>
                <w:szCs w:val="24"/>
              </w:rPr>
              <w:t>öğrenci sayısı kadar çoğaltılır.</w:t>
            </w:r>
          </w:p>
        </w:tc>
      </w:tr>
      <w:tr w:rsidR="00BF2FB1" w:rsidRPr="000843DD" w14:paraId="133D889C" w14:textId="77777777" w:rsidTr="007134B6">
        <w:tc>
          <w:tcPr>
            <w:tcW w:w="3545" w:type="dxa"/>
          </w:tcPr>
          <w:p w14:paraId="17EF5556" w14:textId="77777777" w:rsidR="00BF2FB1" w:rsidRPr="000843DD" w:rsidRDefault="00BF2FB1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237" w:type="dxa"/>
          </w:tcPr>
          <w:p w14:paraId="72492CA3" w14:textId="77777777" w:rsidR="007F1AC0" w:rsidRPr="000843DD" w:rsidRDefault="00483376" w:rsidP="000843DD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 xml:space="preserve">Aşağıdaki </w:t>
            </w:r>
            <w:r w:rsidR="00EC4D93" w:rsidRPr="000843DD">
              <w:rPr>
                <w:rFonts w:ascii="Times New Roman" w:hAnsi="Times New Roman"/>
              </w:rPr>
              <w:t>soru yöneltilerek e</w:t>
            </w:r>
            <w:r w:rsidRPr="000843DD">
              <w:rPr>
                <w:rFonts w:ascii="Times New Roman" w:hAnsi="Times New Roman"/>
              </w:rPr>
              <w:t>tkinlik başlatılır:</w:t>
            </w:r>
          </w:p>
          <w:p w14:paraId="26C036D3" w14:textId="2BDA5705" w:rsidR="00F16DAB" w:rsidRPr="000843DD" w:rsidRDefault="00EC4D93" w:rsidP="000843DD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  <w:i/>
              </w:rPr>
              <w:t>“</w:t>
            </w:r>
            <w:r w:rsidR="00F16DAB" w:rsidRPr="000843DD">
              <w:rPr>
                <w:rFonts w:ascii="Times New Roman" w:hAnsi="Times New Roman"/>
                <w:i/>
              </w:rPr>
              <w:t>Değerli öğrencileri</w:t>
            </w:r>
            <w:r w:rsidRPr="000843DD">
              <w:rPr>
                <w:rFonts w:ascii="Times New Roman" w:hAnsi="Times New Roman"/>
                <w:i/>
              </w:rPr>
              <w:t xml:space="preserve">miz bugünkü etkinliğimizin konusu </w:t>
            </w:r>
            <w:r w:rsidR="00F16DAB" w:rsidRPr="000843DD">
              <w:rPr>
                <w:rFonts w:ascii="Times New Roman" w:hAnsi="Times New Roman"/>
                <w:i/>
              </w:rPr>
              <w:t>arkadaşlık. Sizce arkadaş ne demek?</w:t>
            </w:r>
            <w:r w:rsidRPr="000843DD">
              <w:rPr>
                <w:rFonts w:ascii="Times New Roman" w:hAnsi="Times New Roman"/>
                <w:i/>
              </w:rPr>
              <w:t>”</w:t>
            </w:r>
            <w:r w:rsidR="00F16DAB" w:rsidRPr="000843DD">
              <w:rPr>
                <w:rFonts w:ascii="Times New Roman" w:hAnsi="Times New Roman"/>
                <w:i/>
              </w:rPr>
              <w:t xml:space="preserve"> </w:t>
            </w:r>
          </w:p>
          <w:p w14:paraId="206B3882" w14:textId="3061B279" w:rsidR="00EC4D93" w:rsidRPr="000843DD" w:rsidRDefault="00EC4D93" w:rsidP="000843DD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>Öğrencilerin cevapları alındıktan sonra aşağıdaki açıklama yapılır:</w:t>
            </w:r>
          </w:p>
          <w:p w14:paraId="05C048FD" w14:textId="43CD27B1" w:rsidR="001D2873" w:rsidRPr="000843DD" w:rsidRDefault="00EC4D93" w:rsidP="000843DD">
            <w:pPr>
              <w:pStyle w:val="ListeParagraf1"/>
              <w:spacing w:line="276" w:lineRule="auto"/>
              <w:ind w:left="754"/>
              <w:jc w:val="both"/>
              <w:rPr>
                <w:rFonts w:ascii="Times New Roman" w:hAnsi="Times New Roman"/>
                <w:i/>
              </w:rPr>
            </w:pPr>
            <w:r w:rsidRPr="000843DD">
              <w:rPr>
                <w:rFonts w:ascii="Times New Roman" w:hAnsi="Times New Roman"/>
              </w:rPr>
              <w:t>“</w:t>
            </w:r>
            <w:r w:rsidR="00F16DAB" w:rsidRPr="000843DD">
              <w:rPr>
                <w:rFonts w:ascii="Times New Roman" w:hAnsi="Times New Roman"/>
                <w:i/>
              </w:rPr>
              <w:t xml:space="preserve">Evet </w:t>
            </w:r>
            <w:r w:rsidR="000D06FC" w:rsidRPr="000843DD">
              <w:rPr>
                <w:rFonts w:ascii="Times New Roman" w:hAnsi="Times New Roman"/>
                <w:i/>
              </w:rPr>
              <w:t>sevgili öğrenciler</w:t>
            </w:r>
            <w:r w:rsidR="00F16DAB" w:rsidRPr="000843DD">
              <w:rPr>
                <w:rFonts w:ascii="Times New Roman" w:hAnsi="Times New Roman"/>
                <w:i/>
              </w:rPr>
              <w:t>. Arkadaşlığa ilişkin açıklamalarda bulundunuz. Şimdi de Türk Dil Kurumu Sözlüğü’nün arkadaş tanımına hep birlikte bakalım: Arkadaş,</w:t>
            </w:r>
            <w:r w:rsidR="000D06FC" w:rsidRPr="000843DD">
              <w:rPr>
                <w:rFonts w:ascii="Times New Roman" w:hAnsi="Times New Roman"/>
                <w:i/>
              </w:rPr>
              <w:t xml:space="preserve"> b</w:t>
            </w:r>
            <w:r w:rsidR="00F16DAB" w:rsidRPr="000843DD">
              <w:rPr>
                <w:rFonts w:ascii="Times New Roman" w:hAnsi="Times New Roman"/>
                <w:i/>
              </w:rPr>
              <w:t>irbirlerine karşı sevgi ve anlayış gösteren kimselerden her biri.”</w:t>
            </w:r>
          </w:p>
          <w:p w14:paraId="57B67717" w14:textId="5B1E1210" w:rsidR="00EC4D93" w:rsidRPr="000843DD" w:rsidRDefault="003D6ED5" w:rsidP="000843DD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0843DD">
              <w:rPr>
                <w:rFonts w:ascii="Times New Roman" w:hAnsi="Times New Roman"/>
                <w:iCs/>
              </w:rPr>
              <w:t>Öğrencilere</w:t>
            </w:r>
            <w:r w:rsidR="00F16DAB" w:rsidRPr="000843DD">
              <w:rPr>
                <w:rFonts w:ascii="Times New Roman" w:hAnsi="Times New Roman"/>
                <w:i/>
              </w:rPr>
              <w:t xml:space="preserve"> </w:t>
            </w:r>
            <w:r w:rsidR="000D06FC" w:rsidRPr="000843DD">
              <w:rPr>
                <w:rFonts w:ascii="Times New Roman" w:hAnsi="Times New Roman"/>
                <w:i/>
              </w:rPr>
              <w:t>“S</w:t>
            </w:r>
            <w:r w:rsidR="00F16DAB" w:rsidRPr="000843DD">
              <w:rPr>
                <w:rFonts w:ascii="Times New Roman" w:hAnsi="Times New Roman"/>
                <w:i/>
              </w:rPr>
              <w:t>izce birbirine karşı sevgi ve anlayış gös</w:t>
            </w:r>
            <w:r w:rsidR="00EC4D93" w:rsidRPr="000843DD">
              <w:rPr>
                <w:rFonts w:ascii="Times New Roman" w:hAnsi="Times New Roman"/>
                <w:i/>
              </w:rPr>
              <w:t xml:space="preserve">termeyen </w:t>
            </w:r>
            <w:r w:rsidRPr="000843DD">
              <w:rPr>
                <w:rFonts w:ascii="Times New Roman" w:hAnsi="Times New Roman"/>
                <w:i/>
              </w:rPr>
              <w:t>kişiler ne yapmalılar?”</w:t>
            </w:r>
            <w:r w:rsidRPr="000843DD">
              <w:rPr>
                <w:rFonts w:ascii="Times New Roman" w:hAnsi="Times New Roman"/>
              </w:rPr>
              <w:t xml:space="preserve"> sorusu yöneltilir.</w:t>
            </w:r>
          </w:p>
          <w:p w14:paraId="0E8E8781" w14:textId="77777777" w:rsidR="001D2873" w:rsidRPr="000843DD" w:rsidRDefault="003D6ED5" w:rsidP="000843DD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>Öğrencilerin cevapları alındıktan sonra aşağıdaki açıklama ile etkinlik sürdürülür:</w:t>
            </w:r>
          </w:p>
          <w:p w14:paraId="0656514D" w14:textId="026C214E" w:rsidR="003D6ED5" w:rsidRPr="000843DD" w:rsidRDefault="001D2873" w:rsidP="000843DD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0843DD">
              <w:rPr>
                <w:rFonts w:ascii="Times New Roman" w:hAnsi="Times New Roman"/>
              </w:rPr>
              <w:t>“</w:t>
            </w:r>
            <w:r w:rsidR="00F16DAB" w:rsidRPr="000843DD">
              <w:rPr>
                <w:rFonts w:ascii="Times New Roman" w:hAnsi="Times New Roman"/>
                <w:i/>
              </w:rPr>
              <w:t>Cevaplarınız için teşekkür ederim çocuklar. Aslında birbirine karşı sevgi ve anlayış göstermeyen kişiler ne yapmalılar sorusuna vereceğimiz cevap</w:t>
            </w:r>
            <w:r w:rsidR="00B53AB0" w:rsidRPr="000843DD">
              <w:rPr>
                <w:rFonts w:ascii="Times New Roman" w:hAnsi="Times New Roman"/>
                <w:i/>
              </w:rPr>
              <w:t>ları iki grupta toplayabiliriz.</w:t>
            </w:r>
            <w:r w:rsidR="00631FEF" w:rsidRPr="000843DD">
              <w:rPr>
                <w:rFonts w:ascii="Times New Roman" w:hAnsi="Times New Roman"/>
                <w:i/>
              </w:rPr>
              <w:t xml:space="preserve"> </w:t>
            </w:r>
            <w:r w:rsidR="00F16DAB" w:rsidRPr="000843DD">
              <w:rPr>
                <w:rFonts w:ascii="Times New Roman" w:hAnsi="Times New Roman"/>
                <w:i/>
              </w:rPr>
              <w:t xml:space="preserve">Arkadaşlığımızı sürdürmeye çalışabiliriz ya da gerektiğinde arkadaşlığımızı sonlandırabiliriz. Bugünkü etkinliğimizde, gerektiğinde arkadaşlığımızı sonlandırmamız </w:t>
            </w:r>
            <w:r w:rsidR="003D6ED5" w:rsidRPr="000843DD">
              <w:rPr>
                <w:rFonts w:ascii="Times New Roman" w:hAnsi="Times New Roman"/>
                <w:i/>
              </w:rPr>
              <w:t>üzerine konuşa</w:t>
            </w:r>
            <w:r w:rsidR="00C11A43" w:rsidRPr="000843DD">
              <w:rPr>
                <w:rFonts w:ascii="Times New Roman" w:hAnsi="Times New Roman"/>
                <w:i/>
              </w:rPr>
              <w:t>cağız.</w:t>
            </w:r>
            <w:r w:rsidR="003D6ED5" w:rsidRPr="000843DD">
              <w:rPr>
                <w:rFonts w:ascii="Times New Roman" w:hAnsi="Times New Roman"/>
                <w:i/>
              </w:rPr>
              <w:t>”</w:t>
            </w:r>
          </w:p>
          <w:p w14:paraId="2002FE09" w14:textId="78BFFC41" w:rsidR="00F16DAB" w:rsidRPr="000843DD" w:rsidRDefault="003D6ED5" w:rsidP="000843DD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 xml:space="preserve">Öğrencilere </w:t>
            </w:r>
            <w:r w:rsidR="00631FEF" w:rsidRPr="000843DD">
              <w:rPr>
                <w:rFonts w:ascii="Times New Roman" w:hAnsi="Times New Roman"/>
              </w:rPr>
              <w:t>Çalışma Yaprağı-</w:t>
            </w:r>
            <w:r w:rsidR="00F16DAB" w:rsidRPr="000843DD">
              <w:rPr>
                <w:rFonts w:ascii="Times New Roman" w:hAnsi="Times New Roman"/>
              </w:rPr>
              <w:t>1 dağıtılır.</w:t>
            </w:r>
          </w:p>
          <w:p w14:paraId="474D5E53" w14:textId="77777777" w:rsidR="00B53AB0" w:rsidRPr="000843DD" w:rsidRDefault="003D6ED5" w:rsidP="000843DD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>E</w:t>
            </w:r>
            <w:r w:rsidR="00F16DAB" w:rsidRPr="000843DD">
              <w:rPr>
                <w:rFonts w:ascii="Times New Roman" w:hAnsi="Times New Roman"/>
              </w:rPr>
              <w:t xml:space="preserve">tkinliğe aşağıdaki </w:t>
            </w:r>
            <w:r w:rsidR="004630F4" w:rsidRPr="000843DD">
              <w:rPr>
                <w:rFonts w:ascii="Times New Roman" w:hAnsi="Times New Roman"/>
              </w:rPr>
              <w:t>yönerge</w:t>
            </w:r>
            <w:r w:rsidR="00F16DAB" w:rsidRPr="000843DD">
              <w:rPr>
                <w:rFonts w:ascii="Times New Roman" w:hAnsi="Times New Roman"/>
              </w:rPr>
              <w:t xml:space="preserve"> ile devam edilir:</w:t>
            </w:r>
          </w:p>
          <w:p w14:paraId="61A012E4" w14:textId="45F63536" w:rsidR="0059407E" w:rsidRPr="000843DD" w:rsidRDefault="00B53AB0" w:rsidP="000843DD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>“</w:t>
            </w:r>
            <w:r w:rsidR="003D6ED5" w:rsidRPr="000843DD">
              <w:rPr>
                <w:rFonts w:ascii="Times New Roman" w:hAnsi="Times New Roman"/>
                <w:i/>
              </w:rPr>
              <w:t xml:space="preserve">Çalışma Yaprağı-1’de </w:t>
            </w:r>
            <w:r w:rsidR="00F16DAB" w:rsidRPr="000843DD">
              <w:rPr>
                <w:rFonts w:ascii="Times New Roman" w:hAnsi="Times New Roman"/>
                <w:i/>
              </w:rPr>
              <w:t xml:space="preserve">bazı ifadeler görüyorsunuz. Yan taraflarındaki oklar ise sizi, “Arkadaşlığımı Sonlandırıyorum” kutucuğuna götürüyor. Burada sizden istenilen, her bir ifadeyi okuyarak </w:t>
            </w:r>
            <w:r w:rsidR="0059407E" w:rsidRPr="000843DD">
              <w:rPr>
                <w:rFonts w:ascii="Times New Roman" w:hAnsi="Times New Roman"/>
                <w:i/>
              </w:rPr>
              <w:t>ona ne söylemek isterdiniz sorusuna vereceğiniz cevabı</w:t>
            </w:r>
            <w:r w:rsidR="00F16DAB" w:rsidRPr="000843DD">
              <w:rPr>
                <w:rFonts w:ascii="Times New Roman" w:hAnsi="Times New Roman"/>
                <w:i/>
              </w:rPr>
              <w:t xml:space="preserve">, ifadenin yanındaki </w:t>
            </w:r>
            <w:r w:rsidR="0059407E" w:rsidRPr="000843DD">
              <w:rPr>
                <w:rFonts w:ascii="Times New Roman" w:hAnsi="Times New Roman"/>
                <w:i/>
              </w:rPr>
              <w:t>okun üzerine yazmanız. Sorusu olan var mı?</w:t>
            </w:r>
            <w:r w:rsidR="004630F4" w:rsidRPr="000843DD">
              <w:rPr>
                <w:rFonts w:ascii="Times New Roman" w:hAnsi="Times New Roman"/>
                <w:i/>
              </w:rPr>
              <w:t>”</w:t>
            </w:r>
            <w:r w:rsidR="0059407E" w:rsidRPr="000843DD">
              <w:rPr>
                <w:rFonts w:ascii="Times New Roman" w:hAnsi="Times New Roman"/>
                <w:i/>
              </w:rPr>
              <w:t xml:space="preserve"> </w:t>
            </w:r>
          </w:p>
          <w:p w14:paraId="351A26DD" w14:textId="2F00B50C" w:rsidR="00D31E27" w:rsidRPr="000843DD" w:rsidRDefault="00D31E27" w:rsidP="000843DD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>Öğrencilerin paylaşımları alındıktan sonra, süreç tartışma sorularıyla devam ettirilir:</w:t>
            </w:r>
          </w:p>
          <w:p w14:paraId="20E770E4" w14:textId="77777777" w:rsidR="00C62F96" w:rsidRPr="000843DD" w:rsidRDefault="00631FEF" w:rsidP="000843DD">
            <w:pPr>
              <w:pStyle w:val="ListeParagraf1"/>
              <w:numPr>
                <w:ilvl w:val="0"/>
                <w:numId w:val="4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>Çalışma Yaprağı-</w:t>
            </w:r>
            <w:r w:rsidR="00EF25E7" w:rsidRPr="000843DD">
              <w:rPr>
                <w:rFonts w:ascii="Times New Roman" w:hAnsi="Times New Roman"/>
              </w:rPr>
              <w:t xml:space="preserve">1’deki ifadelerden yaşadıklarınız </w:t>
            </w:r>
            <w:r w:rsidR="00EF25E7" w:rsidRPr="000843DD">
              <w:rPr>
                <w:rFonts w:ascii="Times New Roman" w:hAnsi="Times New Roman"/>
              </w:rPr>
              <w:lastRenderedPageBreak/>
              <w:t>oldu mu? Olduysa nasıl tepki verdiniz?</w:t>
            </w:r>
          </w:p>
          <w:p w14:paraId="28C24975" w14:textId="77777777" w:rsidR="00C62F96" w:rsidRPr="000843DD" w:rsidRDefault="007B7B5A" w:rsidP="000843DD">
            <w:pPr>
              <w:pStyle w:val="ListeParagraf1"/>
              <w:numPr>
                <w:ilvl w:val="0"/>
                <w:numId w:val="4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>Bu çalışmayı yaparken neler</w:t>
            </w:r>
            <w:r w:rsidR="00656B35" w:rsidRPr="000843DD">
              <w:rPr>
                <w:rFonts w:ascii="Times New Roman" w:hAnsi="Times New Roman"/>
              </w:rPr>
              <w:t xml:space="preserve"> düşündünüz/ h</w:t>
            </w:r>
            <w:r w:rsidRPr="000843DD">
              <w:rPr>
                <w:rFonts w:ascii="Times New Roman" w:hAnsi="Times New Roman"/>
              </w:rPr>
              <w:t>issettiniz?</w:t>
            </w:r>
          </w:p>
          <w:p w14:paraId="4B45E0C0" w14:textId="77777777" w:rsidR="00C62F96" w:rsidRPr="000843DD" w:rsidRDefault="007B7B5A" w:rsidP="000843DD">
            <w:pPr>
              <w:pStyle w:val="ListeParagraf1"/>
              <w:numPr>
                <w:ilvl w:val="0"/>
                <w:numId w:val="4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>Sizce gerektiğinde arkadaşlığımızı sonlandırmak neden önemlidir?</w:t>
            </w:r>
          </w:p>
          <w:p w14:paraId="24D45014" w14:textId="77777777" w:rsidR="00C62F96" w:rsidRPr="000843DD" w:rsidRDefault="007B7B5A" w:rsidP="000843DD">
            <w:pPr>
              <w:pStyle w:val="ListeParagraf1"/>
              <w:numPr>
                <w:ilvl w:val="0"/>
                <w:numId w:val="4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>Gerektiğinde arkadaşlığımızı sonlandırmamanın bizlere ne gibi zararları vardır?</w:t>
            </w:r>
          </w:p>
          <w:p w14:paraId="185C21F6" w14:textId="7C0D49C7" w:rsidR="00853FEF" w:rsidRPr="000843DD" w:rsidRDefault="00794299" w:rsidP="000843DD">
            <w:pPr>
              <w:pStyle w:val="ListeParagraf1"/>
              <w:numPr>
                <w:ilvl w:val="0"/>
                <w:numId w:val="4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>Gerektiğinde arkadaşlığımızı sonlandırmak için daha başka neler yapabiliriz/kimlerden yardım alabiliriz?</w:t>
            </w:r>
          </w:p>
          <w:p w14:paraId="279C6B88" w14:textId="469EB448" w:rsidR="00611163" w:rsidRPr="000843DD" w:rsidRDefault="0013601A" w:rsidP="000843DD">
            <w:pPr>
              <w:pStyle w:val="ListeParagraf1"/>
              <w:numPr>
                <w:ilvl w:val="0"/>
                <w:numId w:val="4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</w:rPr>
              <w:t xml:space="preserve">Öğrencilerin paylaşımları alındıktan sonra aşağıdakine benzer bir açıklama ile süreç sonlandırılır: </w:t>
            </w:r>
          </w:p>
          <w:p w14:paraId="1FA83672" w14:textId="04ED888E" w:rsidR="00A35433" w:rsidRPr="000843DD" w:rsidRDefault="0013601A" w:rsidP="000843DD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0843DD">
              <w:rPr>
                <w:rFonts w:ascii="Times New Roman" w:hAnsi="Times New Roman"/>
                <w:i/>
              </w:rPr>
              <w:t>“</w:t>
            </w:r>
            <w:r w:rsidR="00A35433" w:rsidRPr="000843DD">
              <w:rPr>
                <w:rFonts w:ascii="Times New Roman" w:hAnsi="Times New Roman"/>
                <w:i/>
              </w:rPr>
              <w:t xml:space="preserve">Evet değerli öğrencilerim. Bugün sizlerle birlikte gerektiğinde arkadaşlığımızı sonlandırmayı konu edinen bir etkinlik gerçekleştirdik. Bazı durumlarda yaşadığımız küçük problemleri konuşup arkadaşlığımızı sürdürmek mümkün ancak bazı durumlarda ise gerektiğinde arkadaşlığımızı </w:t>
            </w:r>
            <w:r w:rsidRPr="000843DD">
              <w:rPr>
                <w:rFonts w:ascii="Times New Roman" w:hAnsi="Times New Roman"/>
                <w:i/>
              </w:rPr>
              <w:t>sonlandırmamız</w:t>
            </w:r>
            <w:r w:rsidR="00A35433" w:rsidRPr="000843DD">
              <w:rPr>
                <w:rFonts w:ascii="Times New Roman" w:hAnsi="Times New Roman"/>
                <w:i/>
              </w:rPr>
              <w:t xml:space="preserve"> </w:t>
            </w:r>
            <w:r w:rsidRPr="000843DD">
              <w:rPr>
                <w:rFonts w:ascii="Times New Roman" w:hAnsi="Times New Roman"/>
                <w:i/>
              </w:rPr>
              <w:t xml:space="preserve">kişisel güvenliğimiz için daha uygun bir </w:t>
            </w:r>
            <w:r w:rsidR="00A35433" w:rsidRPr="000843DD">
              <w:rPr>
                <w:rFonts w:ascii="Times New Roman" w:hAnsi="Times New Roman"/>
                <w:i/>
              </w:rPr>
              <w:t>karar</w:t>
            </w:r>
            <w:r w:rsidRPr="000843DD">
              <w:rPr>
                <w:rFonts w:ascii="Times New Roman" w:hAnsi="Times New Roman"/>
                <w:i/>
              </w:rPr>
              <w:t>dır</w:t>
            </w:r>
            <w:r w:rsidR="00A35433" w:rsidRPr="000843DD">
              <w:rPr>
                <w:rFonts w:ascii="Times New Roman" w:hAnsi="Times New Roman"/>
                <w:i/>
              </w:rPr>
              <w:t>.</w:t>
            </w:r>
            <w:r w:rsidRPr="000843DD">
              <w:rPr>
                <w:rFonts w:ascii="Times New Roman" w:hAnsi="Times New Roman"/>
                <w:i/>
              </w:rPr>
              <w:t>”</w:t>
            </w:r>
          </w:p>
        </w:tc>
      </w:tr>
      <w:tr w:rsidR="00BF2FB1" w:rsidRPr="000843DD" w14:paraId="78D3594C" w14:textId="77777777" w:rsidTr="007134B6">
        <w:tc>
          <w:tcPr>
            <w:tcW w:w="3545" w:type="dxa"/>
          </w:tcPr>
          <w:p w14:paraId="3AAE904E" w14:textId="77777777" w:rsidR="00BF2FB1" w:rsidRPr="000843DD" w:rsidRDefault="00BF2FB1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237" w:type="dxa"/>
          </w:tcPr>
          <w:p w14:paraId="55E2CCB0" w14:textId="2C4A29BF" w:rsidR="009C5DDF" w:rsidRPr="000843DD" w:rsidRDefault="00A95302" w:rsidP="000843DD">
            <w:pPr>
              <w:pStyle w:val="ListeParagraf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43DD">
              <w:rPr>
                <w:rFonts w:ascii="Times New Roman" w:hAnsi="Times New Roman"/>
                <w:sz w:val="24"/>
                <w:szCs w:val="24"/>
              </w:rPr>
              <w:t>Öğrencilerden Çalışma Yaprağı-2’de yer alan sorular çerçevesinde arkadaşlıklarını sonlandırdıkları bir</w:t>
            </w:r>
            <w:r w:rsidR="00F24D5B" w:rsidRPr="000843DD">
              <w:rPr>
                <w:rFonts w:ascii="Times New Roman" w:hAnsi="Times New Roman"/>
                <w:sz w:val="24"/>
                <w:szCs w:val="24"/>
              </w:rPr>
              <w:t xml:space="preserve"> yaşantılarını analiz etmeleri </w:t>
            </w:r>
            <w:r w:rsidRPr="000843DD">
              <w:rPr>
                <w:rFonts w:ascii="Times New Roman" w:hAnsi="Times New Roman"/>
                <w:sz w:val="24"/>
                <w:szCs w:val="24"/>
              </w:rPr>
              <w:t>ve ilgili boşluklara not almaları istenir.</w:t>
            </w:r>
          </w:p>
        </w:tc>
      </w:tr>
      <w:tr w:rsidR="00BF2FB1" w:rsidRPr="000843DD" w14:paraId="6F5BF9E3" w14:textId="77777777" w:rsidTr="007134B6">
        <w:tc>
          <w:tcPr>
            <w:tcW w:w="3545" w:type="dxa"/>
          </w:tcPr>
          <w:p w14:paraId="5F159EE3" w14:textId="58573134" w:rsidR="00BF2FB1" w:rsidRPr="000843DD" w:rsidRDefault="00BF2FB1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237" w:type="dxa"/>
          </w:tcPr>
          <w:p w14:paraId="2B905CAA" w14:textId="77777777" w:rsidR="004A679F" w:rsidRPr="000843DD" w:rsidRDefault="00A95302" w:rsidP="000843DD">
            <w:pPr>
              <w:pStyle w:val="ListeParagraf"/>
              <w:numPr>
                <w:ilvl w:val="0"/>
                <w:numId w:val="4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43DD">
              <w:rPr>
                <w:rFonts w:ascii="Times New Roman" w:hAnsi="Times New Roman"/>
                <w:sz w:val="24"/>
                <w:szCs w:val="24"/>
              </w:rPr>
              <w:t>Uygulayıcı tarafından etkinlik boyunca arkadaşlığı sonlandırmadan önce arkadaşlığın sürmesi için gerekli olan çabanın gösterilmesine vurgu yapılmalıdır.</w:t>
            </w:r>
          </w:p>
          <w:p w14:paraId="6E34598E" w14:textId="77777777" w:rsidR="00FC79BC" w:rsidRPr="000843DD" w:rsidRDefault="00FC79BC" w:rsidP="000843DD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2A5DBE1" w14:textId="7D76BFB5" w:rsidR="000843DD" w:rsidRDefault="00FC79BC" w:rsidP="000843DD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43DD"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14:paraId="4FA58068" w14:textId="77777777" w:rsidR="000843DD" w:rsidRPr="000843DD" w:rsidRDefault="000843DD" w:rsidP="000843DD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95C9764" w14:textId="5692597C" w:rsidR="00FC79BC" w:rsidRPr="000843DD" w:rsidRDefault="00FC79BC" w:rsidP="000843DD">
            <w:pPr>
              <w:pStyle w:val="ListeParagraf"/>
              <w:numPr>
                <w:ilvl w:val="0"/>
                <w:numId w:val="4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43DD">
              <w:rPr>
                <w:rFonts w:ascii="Times New Roman" w:hAnsi="Times New Roman"/>
                <w:sz w:val="24"/>
                <w:szCs w:val="24"/>
              </w:rPr>
              <w:t>Çalışma Yaprağı-1’deki durumlara ilişkin çeşitli görseller eklenerek ve yazıların puntosu büyütülerek materyal uyarlaması yapılabilir.</w:t>
            </w:r>
          </w:p>
          <w:p w14:paraId="10162A41" w14:textId="3A03F0BB" w:rsidR="00FC79BC" w:rsidRPr="000843DD" w:rsidRDefault="00FC79BC" w:rsidP="000843DD">
            <w:pPr>
              <w:pStyle w:val="ListeParagraf"/>
              <w:numPr>
                <w:ilvl w:val="0"/>
                <w:numId w:val="4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43DD">
              <w:rPr>
                <w:rFonts w:ascii="Times New Roman" w:hAnsi="Times New Roman"/>
                <w:sz w:val="24"/>
                <w:szCs w:val="24"/>
              </w:rPr>
              <w:t>Çalışma Yaprağı-2’deki soruların sayısı ve/ya içeriği öğrencilerin düzeyine göre basitleştirilebilir.</w:t>
            </w:r>
          </w:p>
          <w:p w14:paraId="5B7D420E" w14:textId="52AC9722" w:rsidR="00FC79BC" w:rsidRPr="000843DD" w:rsidRDefault="00FC79BC" w:rsidP="000843DD">
            <w:pPr>
              <w:pStyle w:val="ListeParagraf"/>
              <w:numPr>
                <w:ilvl w:val="0"/>
                <w:numId w:val="4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43DD">
              <w:rPr>
                <w:rFonts w:ascii="Times New Roman" w:hAnsi="Times New Roman"/>
                <w:sz w:val="24"/>
                <w:szCs w:val="24"/>
              </w:rPr>
              <w:t>Tartışma soruları basitleştirilerek öğrencilerin etkinlik sürecine katılımı desteklenebilir.</w:t>
            </w:r>
          </w:p>
        </w:tc>
      </w:tr>
      <w:tr w:rsidR="001D106B" w:rsidRPr="000843DD" w14:paraId="3C11341C" w14:textId="77777777" w:rsidTr="007134B6">
        <w:tc>
          <w:tcPr>
            <w:tcW w:w="3545" w:type="dxa"/>
          </w:tcPr>
          <w:p w14:paraId="7C366B52" w14:textId="364AA5DE" w:rsidR="001D106B" w:rsidRPr="000843DD" w:rsidRDefault="001D106B" w:rsidP="007134B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237" w:type="dxa"/>
          </w:tcPr>
          <w:p w14:paraId="4EC02325" w14:textId="3317CF2F" w:rsidR="001D106B" w:rsidRPr="000843DD" w:rsidRDefault="001D106B" w:rsidP="000843DD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43DD">
              <w:rPr>
                <w:rFonts w:ascii="Times New Roman" w:hAnsi="Times New Roman" w:cs="Times New Roman"/>
                <w:sz w:val="24"/>
                <w:szCs w:val="24"/>
              </w:rPr>
              <w:t>Oğuz M</w:t>
            </w:r>
            <w:bookmarkStart w:id="0" w:name="_GoBack"/>
            <w:r w:rsidR="000843DD" w:rsidRPr="000843DD">
              <w:rPr>
                <w:rFonts w:ascii="Times New Roman" w:hAnsi="Times New Roman" w:cs="Times New Roman"/>
                <w:sz w:val="24"/>
                <w:szCs w:val="24"/>
              </w:rPr>
              <w:t>ercan</w:t>
            </w:r>
            <w:bookmarkEnd w:id="0"/>
          </w:p>
        </w:tc>
      </w:tr>
    </w:tbl>
    <w:p w14:paraId="368E5B66" w14:textId="77777777" w:rsidR="001334B5" w:rsidRDefault="001334B5">
      <w:pPr>
        <w:rPr>
          <w:rFonts w:ascii="Times New Roman" w:hAnsi="Times New Roman" w:cs="Times New Roman"/>
          <w:color w:val="FF0000"/>
          <w:sz w:val="23"/>
          <w:szCs w:val="23"/>
        </w:rPr>
      </w:pPr>
      <w:bookmarkStart w:id="1" w:name="_Toc45900416"/>
    </w:p>
    <w:p w14:paraId="71FE172D" w14:textId="3F39D642" w:rsidR="00805174" w:rsidRPr="001334B5" w:rsidRDefault="00805174">
      <w:pPr>
        <w:rPr>
          <w:rFonts w:ascii="Times New Roman" w:hAnsi="Times New Roman" w:cs="Times New Roman"/>
          <w:color w:val="FF0000"/>
          <w:sz w:val="23"/>
          <w:szCs w:val="23"/>
        </w:rPr>
        <w:sectPr w:rsidR="00805174" w:rsidRPr="001334B5" w:rsidSect="00EC1E21">
          <w:footerReference w:type="default" r:id="rId8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</w:p>
    <w:p w14:paraId="0D9DA936" w14:textId="3E40A867" w:rsidR="000D06FC" w:rsidRPr="00F24D5B" w:rsidRDefault="00E03050" w:rsidP="000D06FC">
      <w:pPr>
        <w:rPr>
          <w:rFonts w:ascii="Times New Roman" w:hAnsi="Times New Roman" w:cs="Times New Roman"/>
          <w:b/>
          <w:sz w:val="24"/>
          <w:szCs w:val="23"/>
        </w:rPr>
      </w:pPr>
      <w:r>
        <w:rPr>
          <w:rFonts w:ascii="Times New Roman" w:hAnsi="Times New Roman" w:cs="Times New Roman"/>
          <w:noProof/>
          <w:sz w:val="23"/>
          <w:szCs w:val="23"/>
          <w:lang w:eastAsia="tr-TR"/>
        </w:rPr>
        <w:lastRenderedPageBreak/>
        <w:pict w14:anchorId="60754F59">
          <v:shapetype id="_x0000_t202" coordsize="21600,21600" o:spt="202" path="m,l,21600r21600,l21600,xe">
            <v:stroke joinstyle="miter"/>
            <v:path gradientshapeok="t" o:connecttype="rect"/>
          </v:shapetype>
          <v:shape id="_x0000_s1056" type="#_x0000_t202" style="position:absolute;margin-left:22pt;margin-top:338.55pt;width:282.95pt;height:47.7pt;z-index:251686912">
            <v:textbox style="mso-next-textbox:#_x0000_s1056">
              <w:txbxContent>
                <w:p w14:paraId="09163B3B" w14:textId="77777777" w:rsidR="00526418" w:rsidRPr="00526418" w:rsidRDefault="00526418">
                  <w:pPr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  <w:r>
                    <w:rPr>
                      <w:rFonts w:ascii="Times New Roman" w:hAnsi="Times New Roman" w:cs="Times New Roman"/>
                      <w:sz w:val="23"/>
                      <w:szCs w:val="23"/>
                    </w:rPr>
                    <w:t>B</w:t>
                  </w:r>
                  <w:r w:rsidR="00EE2E74">
                    <w:rPr>
                      <w:rFonts w:ascii="Times New Roman" w:hAnsi="Times New Roman" w:cs="Times New Roman"/>
                      <w:sz w:val="23"/>
                      <w:szCs w:val="23"/>
                    </w:rPr>
                    <w:t>ir arkadaşınız  rahatsız olduğunuzu söylemenize ve birden fazla kez uyarmanıza rağmen size el şakaları yapmaya devam etti. Ona ne söylersiniz?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0F71E26D">
          <v:shape id="_x0000_s1052" type="#_x0000_t202" style="position:absolute;margin-left:22pt;margin-top:31.3pt;width:282.95pt;height:52.75pt;z-index:251682816">
            <v:textbox style="mso-next-textbox:#_x0000_s1052">
              <w:txbxContent>
                <w:p w14:paraId="3839D205" w14:textId="07242117" w:rsidR="00526418" w:rsidRDefault="00526418" w:rsidP="00526418">
                  <w:pPr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  <w:r w:rsidRPr="00526418">
                    <w:rPr>
                      <w:rFonts w:ascii="Times New Roman" w:hAnsi="Times New Roman" w:cs="Times New Roman"/>
                      <w:sz w:val="23"/>
                      <w:szCs w:val="23"/>
                    </w:rPr>
                    <w:t xml:space="preserve">Bir arkadaşınız onu uyarmanıza rağmen size küçük düşürücü ve aşağılayıcı sözler </w:t>
                  </w:r>
                  <w:r w:rsidR="00FC79BC">
                    <w:rPr>
                      <w:rFonts w:ascii="Times New Roman" w:hAnsi="Times New Roman" w:cs="Times New Roman"/>
                      <w:sz w:val="23"/>
                      <w:szCs w:val="23"/>
                    </w:rPr>
                    <w:t>söy</w:t>
                  </w:r>
                  <w:r w:rsidRPr="00526418">
                    <w:rPr>
                      <w:rFonts w:ascii="Times New Roman" w:hAnsi="Times New Roman" w:cs="Times New Roman"/>
                      <w:sz w:val="23"/>
                      <w:szCs w:val="23"/>
                    </w:rPr>
                    <w:t>lemeyi sürdürdü. Ona ne söylersiniz?</w:t>
                  </w:r>
                </w:p>
                <w:p w14:paraId="1D3AE35C" w14:textId="77777777" w:rsidR="00526418" w:rsidRPr="00526418" w:rsidRDefault="00526418">
                  <w:pPr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1F0821F4">
          <v:shape id="_x0000_s1042" type="#_x0000_t202" style="position:absolute;margin-left:22pt;margin-top:91.55pt;width:282.95pt;height:46.9pt;z-index:251673600">
            <v:textbox style="mso-next-textbox:#_x0000_s1042">
              <w:txbxContent>
                <w:p w14:paraId="2C62AC38" w14:textId="77777777" w:rsidR="00805174" w:rsidRPr="00526418" w:rsidRDefault="00E52728">
                  <w:pPr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  <w:r w:rsidRPr="00526418">
                    <w:rPr>
                      <w:rFonts w:ascii="Times New Roman" w:hAnsi="Times New Roman" w:cs="Times New Roman"/>
                      <w:sz w:val="23"/>
                      <w:szCs w:val="23"/>
                    </w:rPr>
                    <w:t>Bir arkadaşınız size okuldan izinsiz şekilde ayrılmayı birden fazla kez teklif etti. Ona ne söylersiniz?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160B4384">
          <v:shape id="_x0000_s1053" type="#_x0000_t202" style="position:absolute;margin-left:22pt;margin-top:148.5pt;width:282.95pt;height:46.05pt;z-index:251683840">
            <v:textbox style="mso-next-textbox:#_x0000_s1053">
              <w:txbxContent>
                <w:p w14:paraId="1D804540" w14:textId="77777777" w:rsidR="00526418" w:rsidRPr="00526418" w:rsidRDefault="00526418" w:rsidP="00526418">
                  <w:pPr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  <w:r w:rsidRPr="00526418">
                    <w:rPr>
                      <w:rFonts w:ascii="Times New Roman" w:hAnsi="Times New Roman" w:cs="Times New Roman"/>
                      <w:sz w:val="23"/>
                      <w:szCs w:val="23"/>
                    </w:rPr>
                    <w:t>Bir arkadaşınız size zararlı bir madde kullanmayı teklif etti. Ona ne söylersiniz?</w:t>
                  </w:r>
                </w:p>
                <w:p w14:paraId="5CED75CD" w14:textId="77777777" w:rsidR="00526418" w:rsidRPr="00526418" w:rsidRDefault="00526418">
                  <w:pPr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4929E96E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9" type="#_x0000_t32" style="position:absolute;margin-left:304.95pt;margin-top:221.35pt;width:411.95pt;height:139.8pt;flip:y;z-index:251680768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67ED0FED">
          <v:shape id="_x0000_s1048" type="#_x0000_t32" style="position:absolute;margin-left:304.95pt;margin-top:221.35pt;width:364.2pt;height:66.15pt;flip:y;z-index:251679744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0C88F7AE">
          <v:shape id="_x0000_s1055" type="#_x0000_t202" style="position:absolute;margin-left:22pt;margin-top:277.45pt;width:282.95pt;height:51.05pt;z-index:251685888">
            <v:textbox style="mso-next-textbox:#_x0000_s1055">
              <w:txbxContent>
                <w:p w14:paraId="0267D5DE" w14:textId="052BA929" w:rsidR="00526418" w:rsidRPr="008A3181" w:rsidRDefault="00526418">
                  <w:pPr>
                    <w:rPr>
                      <w:rFonts w:ascii="Times New Roman" w:hAnsi="Times New Roman" w:cs="Times New Roman"/>
                      <w:color w:val="FF0000"/>
                      <w:sz w:val="23"/>
                      <w:szCs w:val="23"/>
                    </w:rPr>
                  </w:pPr>
                  <w:r w:rsidRPr="00526418">
                    <w:rPr>
                      <w:rFonts w:ascii="Times New Roman" w:hAnsi="Times New Roman" w:cs="Times New Roman"/>
                      <w:sz w:val="23"/>
                      <w:szCs w:val="23"/>
                    </w:rPr>
                    <w:t>Bir arkadaşınız internet ortamında tanımadığı</w:t>
                  </w:r>
                  <w:r w:rsidR="00FC79BC">
                    <w:rPr>
                      <w:rFonts w:ascii="Times New Roman" w:hAnsi="Times New Roman" w:cs="Times New Roman"/>
                      <w:sz w:val="23"/>
                      <w:szCs w:val="23"/>
                    </w:rPr>
                    <w:t>nı</w:t>
                  </w:r>
                  <w:r w:rsidR="00875AB7">
                    <w:rPr>
                      <w:rFonts w:ascii="Times New Roman" w:hAnsi="Times New Roman" w:cs="Times New Roman"/>
                      <w:sz w:val="23"/>
                      <w:szCs w:val="23"/>
                    </w:rPr>
                    <w:t>z</w:t>
                  </w:r>
                  <w:r w:rsidRPr="00526418">
                    <w:rPr>
                      <w:rFonts w:ascii="Times New Roman" w:hAnsi="Times New Roman" w:cs="Times New Roman"/>
                      <w:sz w:val="23"/>
                      <w:szCs w:val="23"/>
                    </w:rPr>
                    <w:t xml:space="preserve"> kimselerle konuşm</w:t>
                  </w:r>
                  <w:r w:rsidR="008A3181">
                    <w:rPr>
                      <w:rFonts w:ascii="Times New Roman" w:hAnsi="Times New Roman" w:cs="Times New Roman"/>
                      <w:sz w:val="23"/>
                      <w:szCs w:val="23"/>
                    </w:rPr>
                    <w:t>anız konusunda size baskı yaptı</w:t>
                  </w:r>
                  <w:r w:rsidRPr="00526418">
                    <w:rPr>
                      <w:rFonts w:ascii="Times New Roman" w:hAnsi="Times New Roman" w:cs="Times New Roman"/>
                      <w:sz w:val="23"/>
                      <w:szCs w:val="23"/>
                    </w:rPr>
                    <w:t>. Ona ne söylersiniz?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7D9275FF">
          <v:shape id="_x0000_s1054" type="#_x0000_t202" style="position:absolute;margin-left:22pt;margin-top:209.6pt;width:282.95pt;height:61.95pt;z-index:251684864">
            <v:textbox style="mso-next-textbox:#_x0000_s1054">
              <w:txbxContent>
                <w:p w14:paraId="44E8CBF6" w14:textId="77777777" w:rsidR="00526418" w:rsidRPr="008A3181" w:rsidRDefault="00526418">
                  <w:pPr>
                    <w:rPr>
                      <w:rFonts w:ascii="Times New Roman" w:hAnsi="Times New Roman" w:cs="Times New Roman"/>
                      <w:color w:val="FF0000"/>
                      <w:sz w:val="23"/>
                      <w:szCs w:val="23"/>
                    </w:rPr>
                  </w:pPr>
                  <w:r w:rsidRPr="00526418">
                    <w:rPr>
                      <w:rFonts w:ascii="Times New Roman" w:hAnsi="Times New Roman" w:cs="Times New Roman"/>
                      <w:sz w:val="23"/>
                      <w:szCs w:val="23"/>
                    </w:rPr>
                    <w:t xml:space="preserve">Bir arkadaşınız haber vermeden </w:t>
                  </w:r>
                  <w:r w:rsidR="00A35433">
                    <w:rPr>
                      <w:rFonts w:ascii="Times New Roman" w:hAnsi="Times New Roman" w:cs="Times New Roman"/>
                      <w:sz w:val="23"/>
                      <w:szCs w:val="23"/>
                    </w:rPr>
                    <w:t>size ait olan bir şeyi</w:t>
                  </w:r>
                  <w:r w:rsidRPr="00526418">
                    <w:rPr>
                      <w:rFonts w:ascii="Times New Roman" w:hAnsi="Times New Roman" w:cs="Times New Roman"/>
                      <w:sz w:val="23"/>
                      <w:szCs w:val="23"/>
                    </w:rPr>
                    <w:t xml:space="preserve"> alarak izinsiz kullandı ve bunun yanlış olduğunu belirtmenize rağmen bu davranışını sürdürdü. Ona ne söylersiniz?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76C5A2C8">
          <v:shape id="_x0000_s1044" type="#_x0000_t32" style="position:absolute;margin-left:304.95pt;margin-top:47.2pt;width:250.35pt;height:110.5pt;z-index:251675648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1702C945">
          <v:shape id="_x0000_s1047" type="#_x0000_t32" style="position:absolute;margin-left:304.95pt;margin-top:221.35pt;width:286.35pt;height:11.7pt;flip:y;z-index:251678720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60F02438">
          <v:shape id="_x0000_s1046" type="#_x0000_t32" style="position:absolute;margin-left:304.95pt;margin-top:174.45pt;width:212.7pt;height:35.15pt;z-index:251677696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77AA7579">
          <v:shape id="_x0000_s1045" type="#_x0000_t32" style="position:absolute;margin-left:304.95pt;margin-top:107.55pt;width:218.55pt;height:74.45pt;z-index:251676672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616989D5">
          <v:shape id="_x0000_s1043" type="#_x0000_t202" style="position:absolute;margin-left:523.5pt;margin-top:162.75pt;width:198.4pt;height:54.4pt;z-index:251674624">
            <v:textbox style="mso-next-textbox:#_x0000_s1043">
              <w:txbxContent>
                <w:p w14:paraId="4CD1CB75" w14:textId="77777777" w:rsidR="00805174" w:rsidRPr="00805174" w:rsidRDefault="00805174" w:rsidP="00805174">
                  <w:pPr>
                    <w:jc w:val="center"/>
                    <w:rPr>
                      <w:rFonts w:ascii="Times New Roman" w:hAnsi="Times New Roman" w:cs="Times New Roman"/>
                      <w:b/>
                      <w:sz w:val="23"/>
                      <w:szCs w:val="23"/>
                    </w:rPr>
                  </w:pPr>
                  <w:r w:rsidRPr="00805174">
                    <w:rPr>
                      <w:rFonts w:ascii="Times New Roman" w:hAnsi="Times New Roman" w:cs="Times New Roman"/>
                      <w:b/>
                      <w:sz w:val="23"/>
                      <w:szCs w:val="23"/>
                    </w:rPr>
                    <w:t>ARKADAŞLIĞIMI SONLANDIRIYORUM</w:t>
                  </w:r>
                </w:p>
              </w:txbxContent>
            </v:textbox>
          </v:shape>
        </w:pict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0D06FC" w:rsidRPr="00F24D5B">
        <w:rPr>
          <w:rFonts w:ascii="Times New Roman" w:hAnsi="Times New Roman" w:cs="Times New Roman"/>
          <w:b/>
          <w:sz w:val="24"/>
          <w:szCs w:val="23"/>
        </w:rPr>
        <w:t>Çalışma Yaprağı-1</w:t>
      </w:r>
    </w:p>
    <w:p w14:paraId="43C06A62" w14:textId="77777777" w:rsidR="000D06FC" w:rsidRDefault="00E03050">
      <w:pPr>
        <w:rPr>
          <w:rFonts w:ascii="Times New Roman" w:hAnsi="Times New Roman" w:cs="Times New Roman"/>
          <w:sz w:val="23"/>
          <w:szCs w:val="23"/>
        </w:rPr>
        <w:sectPr w:rsidR="000D06FC" w:rsidSect="00805174">
          <w:pgSz w:w="16838" w:h="11906" w:orient="landscape"/>
          <w:pgMar w:top="1417" w:right="993" w:bottom="1417" w:left="1134" w:header="708" w:footer="708" w:gutter="0"/>
          <w:cols w:space="708"/>
          <w:titlePg/>
          <w:docGrid w:linePitch="360"/>
        </w:sectPr>
      </w:pPr>
      <w:r>
        <w:rPr>
          <w:rFonts w:ascii="Times New Roman" w:hAnsi="Times New Roman" w:cs="Times New Roman"/>
          <w:noProof/>
          <w:sz w:val="23"/>
          <w:szCs w:val="23"/>
          <w:lang w:eastAsia="tr-TR"/>
        </w:rPr>
        <w:pict w14:anchorId="28D9995B">
          <v:rect id="_x0000_s1041" style="position:absolute;margin-left:14.55pt;margin-top:1.5pt;width:718.25pt;height:371.1pt;z-index:251672576">
            <v:textbox style="mso-next-textbox:#_x0000_s1041">
              <w:txbxContent>
                <w:p w14:paraId="54A4CA38" w14:textId="77777777" w:rsidR="00805174" w:rsidRDefault="00805174" w:rsidP="00805174">
                  <w:pPr>
                    <w:jc w:val="both"/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</w:pPr>
                </w:p>
                <w:p w14:paraId="50EEB28A" w14:textId="77777777" w:rsidR="00805174" w:rsidRDefault="00805174" w:rsidP="00805174">
                  <w:pPr>
                    <w:jc w:val="both"/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</w:pPr>
                </w:p>
                <w:p w14:paraId="70443D0F" w14:textId="77777777" w:rsidR="00805174" w:rsidRDefault="00805174" w:rsidP="00805174">
                  <w:pPr>
                    <w:jc w:val="both"/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</w:pPr>
                </w:p>
                <w:p w14:paraId="04E75BFE" w14:textId="77777777" w:rsidR="00805174" w:rsidRDefault="00805174" w:rsidP="00805174">
                  <w:pPr>
                    <w:jc w:val="both"/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  <w:r>
                    <w:rPr>
                      <w:rFonts w:ascii="Times New Roman" w:hAnsi="Times New Roman" w:cs="Times New Roman"/>
                      <w:noProof/>
                      <w:sz w:val="23"/>
                      <w:szCs w:val="23"/>
                      <w:lang w:eastAsia="tr-TR"/>
                    </w:rPr>
                    <w:tab/>
                  </w:r>
                </w:p>
                <w:p w14:paraId="3AC0D659" w14:textId="77777777" w:rsidR="00805174" w:rsidRDefault="00805174" w:rsidP="00805174">
                  <w:pPr>
                    <w:jc w:val="both"/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</w:p>
                <w:p w14:paraId="12EBDB38" w14:textId="77777777" w:rsidR="00805174" w:rsidRDefault="00805174" w:rsidP="00805174">
                  <w:pPr>
                    <w:jc w:val="both"/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</w:p>
                <w:p w14:paraId="7D45A05F" w14:textId="77777777" w:rsidR="00805174" w:rsidRDefault="00805174" w:rsidP="00805174">
                  <w:pPr>
                    <w:jc w:val="both"/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</w:p>
                <w:p w14:paraId="73266315" w14:textId="77777777" w:rsidR="00805174" w:rsidRDefault="00805174" w:rsidP="00805174">
                  <w:pPr>
                    <w:jc w:val="both"/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</w:p>
                <w:p w14:paraId="22B3FF29" w14:textId="77777777" w:rsidR="00805174" w:rsidRPr="005525D3" w:rsidRDefault="00805174" w:rsidP="00805174">
                  <w:pPr>
                    <w:jc w:val="both"/>
                    <w:rPr>
                      <w:rFonts w:ascii="Times New Roman" w:hAnsi="Times New Roman" w:cs="Times New Roman"/>
                      <w:sz w:val="23"/>
                      <w:szCs w:val="23"/>
                    </w:rPr>
                  </w:pPr>
                </w:p>
              </w:txbxContent>
            </v:textbox>
          </v:rect>
        </w:pict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  <w:r w:rsidR="00EE2E74">
        <w:rPr>
          <w:rFonts w:ascii="Times New Roman" w:hAnsi="Times New Roman" w:cs="Times New Roman"/>
          <w:sz w:val="23"/>
          <w:szCs w:val="23"/>
        </w:rPr>
        <w:tab/>
      </w:r>
    </w:p>
    <w:p w14:paraId="76D0ADDF" w14:textId="7FF5DB2F" w:rsidR="000D06FC" w:rsidRDefault="00EE2E74" w:rsidP="000D06FC">
      <w:pPr>
        <w:rPr>
          <w:rFonts w:ascii="Times New Roman" w:hAnsi="Times New Roman" w:cs="Times New Roman"/>
          <w:b/>
          <w:sz w:val="24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lastRenderedPageBreak/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="00A35433">
        <w:rPr>
          <w:rFonts w:ascii="Times New Roman" w:hAnsi="Times New Roman" w:cs="Times New Roman"/>
          <w:sz w:val="23"/>
          <w:szCs w:val="23"/>
        </w:rPr>
        <w:tab/>
      </w:r>
      <w:r w:rsidR="00A35433">
        <w:rPr>
          <w:rFonts w:ascii="Times New Roman" w:hAnsi="Times New Roman" w:cs="Times New Roman"/>
          <w:sz w:val="23"/>
          <w:szCs w:val="23"/>
        </w:rPr>
        <w:tab/>
      </w:r>
      <w:r w:rsidR="00A35433">
        <w:rPr>
          <w:rFonts w:ascii="Times New Roman" w:hAnsi="Times New Roman" w:cs="Times New Roman"/>
          <w:sz w:val="23"/>
          <w:szCs w:val="23"/>
        </w:rPr>
        <w:tab/>
      </w:r>
      <w:r w:rsidR="00A35433">
        <w:rPr>
          <w:rFonts w:ascii="Times New Roman" w:hAnsi="Times New Roman" w:cs="Times New Roman"/>
          <w:sz w:val="23"/>
          <w:szCs w:val="23"/>
        </w:rPr>
        <w:tab/>
      </w:r>
      <w:r w:rsidR="00A35433">
        <w:rPr>
          <w:rFonts w:ascii="Times New Roman" w:hAnsi="Times New Roman" w:cs="Times New Roman"/>
          <w:sz w:val="23"/>
          <w:szCs w:val="23"/>
        </w:rPr>
        <w:tab/>
      </w:r>
      <w:r w:rsidR="00A35433">
        <w:rPr>
          <w:rFonts w:ascii="Times New Roman" w:hAnsi="Times New Roman" w:cs="Times New Roman"/>
          <w:sz w:val="23"/>
          <w:szCs w:val="23"/>
        </w:rPr>
        <w:tab/>
      </w:r>
      <w:r w:rsidR="00A35433">
        <w:rPr>
          <w:rFonts w:ascii="Times New Roman" w:hAnsi="Times New Roman" w:cs="Times New Roman"/>
          <w:sz w:val="23"/>
          <w:szCs w:val="23"/>
        </w:rPr>
        <w:tab/>
      </w:r>
      <w:r w:rsidR="00A35433">
        <w:rPr>
          <w:rFonts w:ascii="Times New Roman" w:hAnsi="Times New Roman" w:cs="Times New Roman"/>
          <w:sz w:val="23"/>
          <w:szCs w:val="23"/>
        </w:rPr>
        <w:tab/>
      </w:r>
      <w:r w:rsidR="00A35433">
        <w:rPr>
          <w:rFonts w:ascii="Times New Roman" w:hAnsi="Times New Roman" w:cs="Times New Roman"/>
          <w:sz w:val="23"/>
          <w:szCs w:val="23"/>
        </w:rPr>
        <w:tab/>
      </w:r>
      <w:r w:rsidR="00A35433">
        <w:rPr>
          <w:rFonts w:ascii="Times New Roman" w:hAnsi="Times New Roman" w:cs="Times New Roman"/>
          <w:sz w:val="23"/>
          <w:szCs w:val="23"/>
        </w:rPr>
        <w:tab/>
      </w:r>
      <w:r w:rsidR="000D06FC" w:rsidRPr="00875DDF">
        <w:rPr>
          <w:rFonts w:ascii="Times New Roman" w:hAnsi="Times New Roman" w:cs="Times New Roman"/>
          <w:b/>
          <w:sz w:val="24"/>
          <w:szCs w:val="23"/>
        </w:rPr>
        <w:t>Çalışma Yaprağı-2</w:t>
      </w:r>
      <w:r w:rsidR="000D06FC" w:rsidRPr="000D06FC">
        <w:t xml:space="preserve"> </w:t>
      </w:r>
    </w:p>
    <w:p w14:paraId="15E6A837" w14:textId="4CD00F7C" w:rsidR="000D06FC" w:rsidRDefault="000D06FC" w:rsidP="000D06FC">
      <w:pPr>
        <w:rPr>
          <w:rFonts w:ascii="Times New Roman" w:hAnsi="Times New Roman" w:cs="Times New Roman"/>
          <w:b/>
          <w:sz w:val="24"/>
          <w:szCs w:val="23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10"/>
      </w:tblGrid>
      <w:tr w:rsidR="000D06FC" w14:paraId="5304AC25" w14:textId="77777777" w:rsidTr="000D06FC">
        <w:tc>
          <w:tcPr>
            <w:tcW w:w="9210" w:type="dxa"/>
          </w:tcPr>
          <w:p w14:paraId="3C097CC7" w14:textId="409B5094" w:rsidR="000D06FC" w:rsidRPr="000D06FC" w:rsidRDefault="000D06FC" w:rsidP="000D06FC">
            <w:pPr>
              <w:pStyle w:val="ListeParagraf"/>
              <w:numPr>
                <w:ilvl w:val="0"/>
                <w:numId w:val="47"/>
              </w:numPr>
              <w:spacing w:after="0" w:line="240" w:lineRule="auto"/>
              <w:rPr>
                <w:rFonts w:ascii="Times New Roman" w:eastAsia="Batang" w:hAnsi="Times New Roman"/>
                <w:b/>
                <w:sz w:val="24"/>
                <w:szCs w:val="23"/>
              </w:rPr>
            </w:pPr>
            <w:r>
              <w:rPr>
                <w:rFonts w:ascii="Times New Roman" w:eastAsia="Batang" w:hAnsi="Times New Roman"/>
                <w:b/>
                <w:sz w:val="24"/>
                <w:szCs w:val="23"/>
              </w:rPr>
              <w:t>Daha önce hiç arkadaşlığınızı sonlandırdınız mı? Durumu/olayı açıklayınız.</w:t>
            </w:r>
          </w:p>
        </w:tc>
      </w:tr>
      <w:tr w:rsidR="000D06FC" w14:paraId="1FD60B11" w14:textId="77777777" w:rsidTr="000D06FC">
        <w:tc>
          <w:tcPr>
            <w:tcW w:w="9210" w:type="dxa"/>
          </w:tcPr>
          <w:p w14:paraId="68E5F06B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6FF3BEDE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74A35FF9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06E3CA13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0C1CD30A" w14:textId="216F1668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3DBB690D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754CD6B6" w14:textId="6BCBFFAF" w:rsidR="000D06FC" w:rsidRDefault="000D06FC" w:rsidP="000D06FC">
            <w:pPr>
              <w:rPr>
                <w:b/>
                <w:sz w:val="24"/>
                <w:szCs w:val="23"/>
              </w:rPr>
            </w:pPr>
          </w:p>
        </w:tc>
      </w:tr>
      <w:tr w:rsidR="000D06FC" w14:paraId="6E009549" w14:textId="77777777" w:rsidTr="000D06FC">
        <w:tc>
          <w:tcPr>
            <w:tcW w:w="9210" w:type="dxa"/>
          </w:tcPr>
          <w:p w14:paraId="717343E5" w14:textId="5BAC4176" w:rsidR="000D06FC" w:rsidRPr="000D06FC" w:rsidRDefault="000D06FC" w:rsidP="000D06FC">
            <w:pPr>
              <w:pStyle w:val="ListeParagraf"/>
              <w:numPr>
                <w:ilvl w:val="0"/>
                <w:numId w:val="47"/>
              </w:numPr>
              <w:spacing w:after="0" w:line="240" w:lineRule="auto"/>
              <w:rPr>
                <w:rFonts w:ascii="Times New Roman" w:eastAsia="Batang" w:hAnsi="Times New Roman"/>
                <w:b/>
                <w:sz w:val="24"/>
                <w:szCs w:val="23"/>
              </w:rPr>
            </w:pPr>
            <w:r>
              <w:rPr>
                <w:rFonts w:ascii="Times New Roman" w:eastAsia="Batang" w:hAnsi="Times New Roman"/>
                <w:b/>
                <w:sz w:val="24"/>
                <w:szCs w:val="23"/>
              </w:rPr>
              <w:t>O an için arkadaşlığınızı sonlandırma gerekçeniz neydi/nelerdi?</w:t>
            </w:r>
          </w:p>
        </w:tc>
      </w:tr>
      <w:tr w:rsidR="000D06FC" w14:paraId="74E2DB21" w14:textId="77777777" w:rsidTr="000D06FC">
        <w:tc>
          <w:tcPr>
            <w:tcW w:w="9210" w:type="dxa"/>
          </w:tcPr>
          <w:p w14:paraId="23D3751B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7B4184E3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171F1C25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2873F2AD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20746E3B" w14:textId="59B9E652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4BC5C662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276BFD58" w14:textId="033196D7" w:rsidR="000D06FC" w:rsidRDefault="000D06FC" w:rsidP="000D06FC">
            <w:pPr>
              <w:rPr>
                <w:b/>
                <w:sz w:val="24"/>
                <w:szCs w:val="23"/>
              </w:rPr>
            </w:pPr>
          </w:p>
        </w:tc>
      </w:tr>
      <w:tr w:rsidR="000D06FC" w14:paraId="3DCE4F1A" w14:textId="77777777" w:rsidTr="000D06FC">
        <w:tc>
          <w:tcPr>
            <w:tcW w:w="9210" w:type="dxa"/>
          </w:tcPr>
          <w:p w14:paraId="3DFD69BD" w14:textId="7C72D3BE" w:rsidR="000D06FC" w:rsidRPr="000D06FC" w:rsidRDefault="000D06FC" w:rsidP="000D06FC">
            <w:pPr>
              <w:pStyle w:val="ListeParagraf"/>
              <w:numPr>
                <w:ilvl w:val="0"/>
                <w:numId w:val="47"/>
              </w:numPr>
              <w:spacing w:after="0" w:line="240" w:lineRule="auto"/>
              <w:rPr>
                <w:rFonts w:ascii="Times New Roman" w:eastAsia="Batang" w:hAnsi="Times New Roman"/>
                <w:b/>
                <w:sz w:val="24"/>
                <w:szCs w:val="23"/>
              </w:rPr>
            </w:pPr>
            <w:r>
              <w:rPr>
                <w:rFonts w:ascii="Times New Roman" w:eastAsia="Batang" w:hAnsi="Times New Roman"/>
                <w:b/>
                <w:sz w:val="24"/>
                <w:szCs w:val="23"/>
              </w:rPr>
              <w:t>Peki bu durumda arkadaşlığınızı gerçekten sonlandırmanız gerekiyor muydu? Alternatif bir yol bulunarak arkadaşlık ilişkinizi sürdürülebilir miydiniz?</w:t>
            </w:r>
          </w:p>
        </w:tc>
      </w:tr>
      <w:tr w:rsidR="000D06FC" w14:paraId="34B0CDE0" w14:textId="77777777" w:rsidTr="000D06FC">
        <w:tc>
          <w:tcPr>
            <w:tcW w:w="9210" w:type="dxa"/>
          </w:tcPr>
          <w:p w14:paraId="08C0919E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18DB256B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22EA5476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10F40A03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51FBA653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35E8C21F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468074FF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2EBD7150" w14:textId="7D587B55" w:rsidR="000D06FC" w:rsidRDefault="000D06FC" w:rsidP="000D06FC">
            <w:pPr>
              <w:rPr>
                <w:b/>
                <w:sz w:val="24"/>
                <w:szCs w:val="23"/>
              </w:rPr>
            </w:pPr>
          </w:p>
        </w:tc>
      </w:tr>
      <w:tr w:rsidR="000D06FC" w14:paraId="34746C64" w14:textId="77777777" w:rsidTr="000D06FC">
        <w:tc>
          <w:tcPr>
            <w:tcW w:w="9210" w:type="dxa"/>
          </w:tcPr>
          <w:p w14:paraId="7DD6CC9C" w14:textId="28B186FE" w:rsidR="000D06FC" w:rsidRPr="000D06FC" w:rsidRDefault="000D06FC" w:rsidP="000D06FC">
            <w:pPr>
              <w:pStyle w:val="ListeParagraf"/>
              <w:numPr>
                <w:ilvl w:val="0"/>
                <w:numId w:val="47"/>
              </w:numPr>
              <w:spacing w:after="0" w:line="240" w:lineRule="auto"/>
              <w:rPr>
                <w:rFonts w:ascii="Times New Roman" w:eastAsia="Batang" w:hAnsi="Times New Roman"/>
                <w:b/>
                <w:sz w:val="24"/>
                <w:szCs w:val="23"/>
              </w:rPr>
            </w:pPr>
            <w:r>
              <w:rPr>
                <w:rFonts w:ascii="Times New Roman" w:eastAsia="Batang" w:hAnsi="Times New Roman"/>
                <w:b/>
                <w:sz w:val="24"/>
                <w:szCs w:val="23"/>
              </w:rPr>
              <w:t>Bugün olsa yine aynı durumu yaşadığınızda arkadaşlığınızı sonlandırır mıydınız?</w:t>
            </w:r>
          </w:p>
        </w:tc>
      </w:tr>
      <w:tr w:rsidR="000D06FC" w14:paraId="4C1BD8AC" w14:textId="77777777" w:rsidTr="000D06FC">
        <w:tc>
          <w:tcPr>
            <w:tcW w:w="9210" w:type="dxa"/>
          </w:tcPr>
          <w:p w14:paraId="05972500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65A1959F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2CE3C605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1618FD7A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1E77F363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53F7BA7A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2F38386D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716F0B92" w14:textId="1AD97934" w:rsidR="000D06FC" w:rsidRDefault="000D06FC" w:rsidP="000D06FC">
            <w:pPr>
              <w:rPr>
                <w:b/>
                <w:sz w:val="24"/>
                <w:szCs w:val="23"/>
              </w:rPr>
            </w:pPr>
          </w:p>
        </w:tc>
      </w:tr>
      <w:tr w:rsidR="000D06FC" w14:paraId="4C0A1907" w14:textId="77777777" w:rsidTr="000D06FC">
        <w:tc>
          <w:tcPr>
            <w:tcW w:w="9210" w:type="dxa"/>
          </w:tcPr>
          <w:p w14:paraId="3CE8DA43" w14:textId="20EB2409" w:rsidR="000D06FC" w:rsidRPr="000D06FC" w:rsidRDefault="000D06FC" w:rsidP="000D06FC">
            <w:pPr>
              <w:pStyle w:val="ListeParagraf"/>
              <w:numPr>
                <w:ilvl w:val="0"/>
                <w:numId w:val="47"/>
              </w:numPr>
              <w:spacing w:after="0" w:line="240" w:lineRule="auto"/>
              <w:rPr>
                <w:rFonts w:ascii="Times New Roman" w:eastAsia="Batang" w:hAnsi="Times New Roman"/>
                <w:b/>
                <w:sz w:val="24"/>
                <w:szCs w:val="23"/>
              </w:rPr>
            </w:pPr>
            <w:r>
              <w:rPr>
                <w:rFonts w:ascii="Times New Roman" w:eastAsia="Batang" w:hAnsi="Times New Roman"/>
                <w:b/>
                <w:sz w:val="24"/>
                <w:szCs w:val="23"/>
              </w:rPr>
              <w:t>Şu anda arkadaşlıklarınızı sonlandırma nedenleriniz/gerekçeleriniz neler olabilir?</w:t>
            </w:r>
          </w:p>
        </w:tc>
      </w:tr>
      <w:tr w:rsidR="000D06FC" w14:paraId="5252042E" w14:textId="77777777" w:rsidTr="000D06FC">
        <w:tc>
          <w:tcPr>
            <w:tcW w:w="9210" w:type="dxa"/>
          </w:tcPr>
          <w:p w14:paraId="076BE12F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350DFC05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71078464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6416D741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2A0D6ACE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748565AB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07FAC5CC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46D9BC66" w14:textId="77777777" w:rsidR="000D06FC" w:rsidRDefault="000D06FC" w:rsidP="000D06FC">
            <w:pPr>
              <w:rPr>
                <w:b/>
                <w:sz w:val="24"/>
                <w:szCs w:val="23"/>
              </w:rPr>
            </w:pPr>
          </w:p>
          <w:p w14:paraId="113C533D" w14:textId="2A1D7411" w:rsidR="000D06FC" w:rsidRDefault="000D06FC" w:rsidP="000D06FC">
            <w:pPr>
              <w:rPr>
                <w:b/>
                <w:sz w:val="24"/>
                <w:szCs w:val="23"/>
              </w:rPr>
            </w:pPr>
          </w:p>
        </w:tc>
      </w:tr>
      <w:bookmarkEnd w:id="1"/>
    </w:tbl>
    <w:p w14:paraId="64EEE927" w14:textId="3C736698" w:rsidR="000D06FC" w:rsidRDefault="000D06FC" w:rsidP="000D06FC">
      <w:pPr>
        <w:rPr>
          <w:rFonts w:ascii="Times New Roman" w:hAnsi="Times New Roman" w:cs="Times New Roman"/>
          <w:b/>
          <w:sz w:val="24"/>
          <w:szCs w:val="23"/>
        </w:rPr>
      </w:pPr>
    </w:p>
    <w:sectPr w:rsidR="000D06FC" w:rsidSect="000D06FC">
      <w:pgSz w:w="11906" w:h="16838"/>
      <w:pgMar w:top="992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688D4" w14:textId="77777777" w:rsidR="00E03050" w:rsidRDefault="00E03050" w:rsidP="00BF2FB1">
      <w:pPr>
        <w:spacing w:after="0" w:line="240" w:lineRule="auto"/>
      </w:pPr>
      <w:r>
        <w:separator/>
      </w:r>
    </w:p>
  </w:endnote>
  <w:endnote w:type="continuationSeparator" w:id="0">
    <w:p w14:paraId="7CAAAAB8" w14:textId="77777777" w:rsidR="00E03050" w:rsidRDefault="00E03050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43355092"/>
      <w:docPartObj>
        <w:docPartGallery w:val="Page Numbers (Bottom of Page)"/>
        <w:docPartUnique/>
      </w:docPartObj>
    </w:sdtPr>
    <w:sdtEndPr/>
    <w:sdtContent>
      <w:p w14:paraId="6770E5FC" w14:textId="663A985E" w:rsidR="00AD4A73" w:rsidRDefault="00080498">
        <w:pPr>
          <w:pStyle w:val="AltBilgi"/>
          <w:jc w:val="right"/>
        </w:pPr>
        <w:r>
          <w:fldChar w:fldCharType="begin"/>
        </w:r>
        <w:r w:rsidR="00AD4A73">
          <w:instrText xml:space="preserve"> PAGE   \* MERGEFORMAT </w:instrText>
        </w:r>
        <w:r>
          <w:fldChar w:fldCharType="separate"/>
        </w:r>
        <w:r w:rsidR="000843D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33E77C" w14:textId="77777777" w:rsidR="00AD4A73" w:rsidRDefault="00AD4A7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903AF5" w14:textId="77777777" w:rsidR="00E03050" w:rsidRDefault="00E03050" w:rsidP="00BF2FB1">
      <w:pPr>
        <w:spacing w:after="0" w:line="240" w:lineRule="auto"/>
      </w:pPr>
      <w:r>
        <w:separator/>
      </w:r>
    </w:p>
  </w:footnote>
  <w:footnote w:type="continuationSeparator" w:id="0">
    <w:p w14:paraId="5DE9494E" w14:textId="77777777" w:rsidR="00E03050" w:rsidRDefault="00E03050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13919"/>
    <w:multiLevelType w:val="hybridMultilevel"/>
    <w:tmpl w:val="8A94ECD4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6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AF3B42"/>
    <w:multiLevelType w:val="hybridMultilevel"/>
    <w:tmpl w:val="CE042566"/>
    <w:lvl w:ilvl="0" w:tplc="041F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6641D3"/>
    <w:multiLevelType w:val="hybridMultilevel"/>
    <w:tmpl w:val="54F8318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A93EC9"/>
    <w:multiLevelType w:val="hybridMultilevel"/>
    <w:tmpl w:val="9DC662CC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32F68D4"/>
    <w:multiLevelType w:val="hybridMultilevel"/>
    <w:tmpl w:val="B3847B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6BB06DB"/>
    <w:multiLevelType w:val="hybridMultilevel"/>
    <w:tmpl w:val="769A53D0"/>
    <w:lvl w:ilvl="0" w:tplc="041F000F">
      <w:start w:val="1"/>
      <w:numFmt w:val="decimal"/>
      <w:lvlText w:val="%1."/>
      <w:lvlJc w:val="left"/>
      <w:pPr>
        <w:ind w:left="754" w:hanging="360"/>
      </w:p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7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051E93"/>
    <w:multiLevelType w:val="hybridMultilevel"/>
    <w:tmpl w:val="158888F8"/>
    <w:lvl w:ilvl="0" w:tplc="041F000F">
      <w:start w:val="1"/>
      <w:numFmt w:val="decimal"/>
      <w:lvlText w:val="%1."/>
      <w:lvlJc w:val="left"/>
      <w:pPr>
        <w:ind w:left="795" w:hanging="360"/>
      </w:p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5C08DC"/>
    <w:multiLevelType w:val="hybridMultilevel"/>
    <w:tmpl w:val="446E85A2"/>
    <w:lvl w:ilvl="0" w:tplc="10061140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0CD421C"/>
    <w:multiLevelType w:val="hybridMultilevel"/>
    <w:tmpl w:val="FDB6E94C"/>
    <w:lvl w:ilvl="0" w:tplc="041F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5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 w15:restartNumberingAfterBreak="0">
    <w:nsid w:val="491A380B"/>
    <w:multiLevelType w:val="hybridMultilevel"/>
    <w:tmpl w:val="8584AD8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A0D229E"/>
    <w:multiLevelType w:val="hybridMultilevel"/>
    <w:tmpl w:val="1AD6D9EE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C62C12"/>
    <w:multiLevelType w:val="hybridMultilevel"/>
    <w:tmpl w:val="4050B06E"/>
    <w:lvl w:ilvl="0" w:tplc="99921AFC">
      <w:start w:val="1"/>
      <w:numFmt w:val="decimal"/>
      <w:lvlText w:val="%1-"/>
      <w:lvlJc w:val="left"/>
      <w:pPr>
        <w:ind w:left="75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0" w15:restartNumberingAfterBreak="0">
    <w:nsid w:val="4D7D7167"/>
    <w:multiLevelType w:val="hybridMultilevel"/>
    <w:tmpl w:val="829C21E2"/>
    <w:lvl w:ilvl="0" w:tplc="041F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1" w15:restartNumberingAfterBreak="0">
    <w:nsid w:val="5176607C"/>
    <w:multiLevelType w:val="hybridMultilevel"/>
    <w:tmpl w:val="83DC2D42"/>
    <w:lvl w:ilvl="0" w:tplc="211E0080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9C5E9F"/>
    <w:multiLevelType w:val="hybridMultilevel"/>
    <w:tmpl w:val="01F685A8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DA5796"/>
    <w:multiLevelType w:val="hybridMultilevel"/>
    <w:tmpl w:val="9EC8EF22"/>
    <w:lvl w:ilvl="0" w:tplc="041F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5" w15:restartNumberingAfterBreak="0">
    <w:nsid w:val="618A40A6"/>
    <w:multiLevelType w:val="hybridMultilevel"/>
    <w:tmpl w:val="9AFC27FE"/>
    <w:lvl w:ilvl="0" w:tplc="041F000F">
      <w:start w:val="1"/>
      <w:numFmt w:val="decimal"/>
      <w:lvlText w:val="%1."/>
      <w:lvlJc w:val="left"/>
      <w:pPr>
        <w:ind w:left="754" w:hanging="360"/>
      </w:p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6" w15:restartNumberingAfterBreak="0">
    <w:nsid w:val="633F20E4"/>
    <w:multiLevelType w:val="hybridMultilevel"/>
    <w:tmpl w:val="5698765C"/>
    <w:lvl w:ilvl="0" w:tplc="041F000F">
      <w:start w:val="1"/>
      <w:numFmt w:val="decimal"/>
      <w:lvlText w:val="%1."/>
      <w:lvlJc w:val="left"/>
      <w:pPr>
        <w:ind w:left="754" w:hanging="360"/>
      </w:p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7" w15:restartNumberingAfterBreak="0">
    <w:nsid w:val="66812C65"/>
    <w:multiLevelType w:val="hybridMultilevel"/>
    <w:tmpl w:val="91643B3E"/>
    <w:lvl w:ilvl="0" w:tplc="041F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671A2F77"/>
    <w:multiLevelType w:val="hybridMultilevel"/>
    <w:tmpl w:val="566E163E"/>
    <w:lvl w:ilvl="0" w:tplc="041F000F">
      <w:start w:val="1"/>
      <w:numFmt w:val="decimal"/>
      <w:lvlText w:val="%1."/>
      <w:lvlJc w:val="left"/>
      <w:pPr>
        <w:ind w:left="1179" w:hanging="360"/>
      </w:pPr>
    </w:lvl>
    <w:lvl w:ilvl="1" w:tplc="041F0019" w:tentative="1">
      <w:start w:val="1"/>
      <w:numFmt w:val="lowerLetter"/>
      <w:lvlText w:val="%2."/>
      <w:lvlJc w:val="left"/>
      <w:pPr>
        <w:ind w:left="1899" w:hanging="360"/>
      </w:pPr>
    </w:lvl>
    <w:lvl w:ilvl="2" w:tplc="041F001B" w:tentative="1">
      <w:start w:val="1"/>
      <w:numFmt w:val="lowerRoman"/>
      <w:lvlText w:val="%3."/>
      <w:lvlJc w:val="right"/>
      <w:pPr>
        <w:ind w:left="2619" w:hanging="180"/>
      </w:pPr>
    </w:lvl>
    <w:lvl w:ilvl="3" w:tplc="041F000F" w:tentative="1">
      <w:start w:val="1"/>
      <w:numFmt w:val="decimal"/>
      <w:lvlText w:val="%4."/>
      <w:lvlJc w:val="left"/>
      <w:pPr>
        <w:ind w:left="3339" w:hanging="360"/>
      </w:pPr>
    </w:lvl>
    <w:lvl w:ilvl="4" w:tplc="041F0019" w:tentative="1">
      <w:start w:val="1"/>
      <w:numFmt w:val="lowerLetter"/>
      <w:lvlText w:val="%5."/>
      <w:lvlJc w:val="left"/>
      <w:pPr>
        <w:ind w:left="4059" w:hanging="360"/>
      </w:pPr>
    </w:lvl>
    <w:lvl w:ilvl="5" w:tplc="041F001B" w:tentative="1">
      <w:start w:val="1"/>
      <w:numFmt w:val="lowerRoman"/>
      <w:lvlText w:val="%6."/>
      <w:lvlJc w:val="right"/>
      <w:pPr>
        <w:ind w:left="4779" w:hanging="180"/>
      </w:pPr>
    </w:lvl>
    <w:lvl w:ilvl="6" w:tplc="041F000F" w:tentative="1">
      <w:start w:val="1"/>
      <w:numFmt w:val="decimal"/>
      <w:lvlText w:val="%7."/>
      <w:lvlJc w:val="left"/>
      <w:pPr>
        <w:ind w:left="5499" w:hanging="360"/>
      </w:pPr>
    </w:lvl>
    <w:lvl w:ilvl="7" w:tplc="041F0019" w:tentative="1">
      <w:start w:val="1"/>
      <w:numFmt w:val="lowerLetter"/>
      <w:lvlText w:val="%8."/>
      <w:lvlJc w:val="left"/>
      <w:pPr>
        <w:ind w:left="6219" w:hanging="360"/>
      </w:pPr>
    </w:lvl>
    <w:lvl w:ilvl="8" w:tplc="041F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39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E377BC"/>
    <w:multiLevelType w:val="hybridMultilevel"/>
    <w:tmpl w:val="1E26F532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151F74"/>
    <w:multiLevelType w:val="hybridMultilevel"/>
    <w:tmpl w:val="D88CF7BA"/>
    <w:lvl w:ilvl="0" w:tplc="041F0001">
      <w:start w:val="1"/>
      <w:numFmt w:val="bullet"/>
      <w:lvlText w:val=""/>
      <w:lvlJc w:val="left"/>
      <w:pPr>
        <w:ind w:left="147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9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1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3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5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7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9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1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34" w:hanging="360"/>
      </w:pPr>
      <w:rPr>
        <w:rFonts w:ascii="Wingdings" w:hAnsi="Wingdings" w:hint="default"/>
      </w:rPr>
    </w:lvl>
  </w:abstractNum>
  <w:abstractNum w:abstractNumId="42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80DF6"/>
    <w:multiLevelType w:val="hybridMultilevel"/>
    <w:tmpl w:val="7240A11E"/>
    <w:lvl w:ilvl="0" w:tplc="83A60848">
      <w:start w:val="1"/>
      <w:numFmt w:val="decimal"/>
      <w:lvlText w:val="%1-"/>
      <w:lvlJc w:val="left"/>
      <w:pPr>
        <w:ind w:left="75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7"/>
  </w:num>
  <w:num w:numId="4">
    <w:abstractNumId w:val="43"/>
  </w:num>
  <w:num w:numId="5">
    <w:abstractNumId w:val="23"/>
  </w:num>
  <w:num w:numId="6">
    <w:abstractNumId w:val="15"/>
  </w:num>
  <w:num w:numId="7">
    <w:abstractNumId w:val="5"/>
  </w:num>
  <w:num w:numId="8">
    <w:abstractNumId w:val="39"/>
  </w:num>
  <w:num w:numId="9">
    <w:abstractNumId w:val="47"/>
  </w:num>
  <w:num w:numId="10">
    <w:abstractNumId w:val="0"/>
  </w:num>
  <w:num w:numId="11">
    <w:abstractNumId w:val="46"/>
  </w:num>
  <w:num w:numId="12">
    <w:abstractNumId w:val="25"/>
  </w:num>
  <w:num w:numId="13">
    <w:abstractNumId w:val="2"/>
  </w:num>
  <w:num w:numId="14">
    <w:abstractNumId w:val="13"/>
  </w:num>
  <w:num w:numId="15">
    <w:abstractNumId w:val="26"/>
  </w:num>
  <w:num w:numId="16">
    <w:abstractNumId w:val="20"/>
  </w:num>
  <w:num w:numId="17">
    <w:abstractNumId w:val="18"/>
  </w:num>
  <w:num w:numId="18">
    <w:abstractNumId w:val="3"/>
  </w:num>
  <w:num w:numId="19">
    <w:abstractNumId w:val="32"/>
  </w:num>
  <w:num w:numId="20">
    <w:abstractNumId w:val="22"/>
  </w:num>
  <w:num w:numId="21">
    <w:abstractNumId w:val="42"/>
  </w:num>
  <w:num w:numId="22">
    <w:abstractNumId w:val="44"/>
  </w:num>
  <w:num w:numId="23">
    <w:abstractNumId w:val="4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</w:num>
  <w:num w:numId="26">
    <w:abstractNumId w:val="35"/>
  </w:num>
  <w:num w:numId="27">
    <w:abstractNumId w:val="36"/>
  </w:num>
  <w:num w:numId="28">
    <w:abstractNumId w:val="12"/>
  </w:num>
  <w:num w:numId="29">
    <w:abstractNumId w:val="37"/>
  </w:num>
  <w:num w:numId="30">
    <w:abstractNumId w:val="16"/>
  </w:num>
  <w:num w:numId="31">
    <w:abstractNumId w:val="41"/>
  </w:num>
  <w:num w:numId="32">
    <w:abstractNumId w:val="38"/>
  </w:num>
  <w:num w:numId="33">
    <w:abstractNumId w:val="30"/>
  </w:num>
  <w:num w:numId="34">
    <w:abstractNumId w:val="24"/>
  </w:num>
  <w:num w:numId="35">
    <w:abstractNumId w:val="21"/>
  </w:num>
  <w:num w:numId="36">
    <w:abstractNumId w:val="19"/>
  </w:num>
  <w:num w:numId="37">
    <w:abstractNumId w:val="7"/>
  </w:num>
  <w:num w:numId="38">
    <w:abstractNumId w:val="9"/>
  </w:num>
  <w:num w:numId="39">
    <w:abstractNumId w:val="34"/>
  </w:num>
  <w:num w:numId="40">
    <w:abstractNumId w:val="1"/>
  </w:num>
  <w:num w:numId="41">
    <w:abstractNumId w:val="28"/>
  </w:num>
  <w:num w:numId="42">
    <w:abstractNumId w:val="33"/>
  </w:num>
  <w:num w:numId="43">
    <w:abstractNumId w:val="31"/>
  </w:num>
  <w:num w:numId="44">
    <w:abstractNumId w:val="29"/>
  </w:num>
  <w:num w:numId="45">
    <w:abstractNumId w:val="45"/>
  </w:num>
  <w:num w:numId="46">
    <w:abstractNumId w:val="27"/>
  </w:num>
  <w:num w:numId="47">
    <w:abstractNumId w:val="8"/>
  </w:num>
  <w:num w:numId="4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B53"/>
    <w:rsid w:val="00034A38"/>
    <w:rsid w:val="00036417"/>
    <w:rsid w:val="00056A97"/>
    <w:rsid w:val="00062594"/>
    <w:rsid w:val="00062640"/>
    <w:rsid w:val="000630C1"/>
    <w:rsid w:val="00065F98"/>
    <w:rsid w:val="00067EE0"/>
    <w:rsid w:val="00080498"/>
    <w:rsid w:val="000843DD"/>
    <w:rsid w:val="0009513D"/>
    <w:rsid w:val="0009620C"/>
    <w:rsid w:val="000A38B7"/>
    <w:rsid w:val="000B0097"/>
    <w:rsid w:val="000B0DF1"/>
    <w:rsid w:val="000B68CD"/>
    <w:rsid w:val="000D06FC"/>
    <w:rsid w:val="000D549E"/>
    <w:rsid w:val="00102683"/>
    <w:rsid w:val="00106033"/>
    <w:rsid w:val="001334B5"/>
    <w:rsid w:val="0013601A"/>
    <w:rsid w:val="00164B52"/>
    <w:rsid w:val="00166597"/>
    <w:rsid w:val="00171127"/>
    <w:rsid w:val="0018213F"/>
    <w:rsid w:val="00183F0E"/>
    <w:rsid w:val="001C290B"/>
    <w:rsid w:val="001D00F7"/>
    <w:rsid w:val="001D106B"/>
    <w:rsid w:val="001D2873"/>
    <w:rsid w:val="001D42AF"/>
    <w:rsid w:val="001D7CBA"/>
    <w:rsid w:val="001E2B21"/>
    <w:rsid w:val="001F35E1"/>
    <w:rsid w:val="0022004F"/>
    <w:rsid w:val="00230BB2"/>
    <w:rsid w:val="00243DBC"/>
    <w:rsid w:val="002501D1"/>
    <w:rsid w:val="00286CBD"/>
    <w:rsid w:val="002B1F2B"/>
    <w:rsid w:val="002C3820"/>
    <w:rsid w:val="002C77BE"/>
    <w:rsid w:val="002D29C4"/>
    <w:rsid w:val="002D4E95"/>
    <w:rsid w:val="002E1DF0"/>
    <w:rsid w:val="0030093A"/>
    <w:rsid w:val="00302B89"/>
    <w:rsid w:val="003031D6"/>
    <w:rsid w:val="00304A19"/>
    <w:rsid w:val="00307E8A"/>
    <w:rsid w:val="00333865"/>
    <w:rsid w:val="00333EAE"/>
    <w:rsid w:val="00347B4A"/>
    <w:rsid w:val="003754FD"/>
    <w:rsid w:val="003831C2"/>
    <w:rsid w:val="003873B1"/>
    <w:rsid w:val="003A651C"/>
    <w:rsid w:val="003B6078"/>
    <w:rsid w:val="003C2F3E"/>
    <w:rsid w:val="003C3103"/>
    <w:rsid w:val="003C51B2"/>
    <w:rsid w:val="003C5FA8"/>
    <w:rsid w:val="003D0B1B"/>
    <w:rsid w:val="003D6ED5"/>
    <w:rsid w:val="003F78E9"/>
    <w:rsid w:val="004051F2"/>
    <w:rsid w:val="00407AAA"/>
    <w:rsid w:val="004237D8"/>
    <w:rsid w:val="00424E58"/>
    <w:rsid w:val="00456D46"/>
    <w:rsid w:val="00460230"/>
    <w:rsid w:val="004630F4"/>
    <w:rsid w:val="00464857"/>
    <w:rsid w:val="00471703"/>
    <w:rsid w:val="00483376"/>
    <w:rsid w:val="00486B9A"/>
    <w:rsid w:val="004A035D"/>
    <w:rsid w:val="004A4587"/>
    <w:rsid w:val="004A4DFC"/>
    <w:rsid w:val="004A679F"/>
    <w:rsid w:val="004D0E97"/>
    <w:rsid w:val="004F2CD6"/>
    <w:rsid w:val="004F5CD6"/>
    <w:rsid w:val="00526418"/>
    <w:rsid w:val="00527E7D"/>
    <w:rsid w:val="00587499"/>
    <w:rsid w:val="00591E27"/>
    <w:rsid w:val="0059407E"/>
    <w:rsid w:val="00594258"/>
    <w:rsid w:val="005E1049"/>
    <w:rsid w:val="005F5274"/>
    <w:rsid w:val="00611163"/>
    <w:rsid w:val="00613AAA"/>
    <w:rsid w:val="00631FEF"/>
    <w:rsid w:val="006363A1"/>
    <w:rsid w:val="00650E3B"/>
    <w:rsid w:val="00654CB1"/>
    <w:rsid w:val="006556D9"/>
    <w:rsid w:val="00656B35"/>
    <w:rsid w:val="00661F9E"/>
    <w:rsid w:val="006911E1"/>
    <w:rsid w:val="006A0CD7"/>
    <w:rsid w:val="006A30DA"/>
    <w:rsid w:val="006C698E"/>
    <w:rsid w:val="006D326A"/>
    <w:rsid w:val="006D7351"/>
    <w:rsid w:val="006E168D"/>
    <w:rsid w:val="006E57CA"/>
    <w:rsid w:val="006F3351"/>
    <w:rsid w:val="00710BD5"/>
    <w:rsid w:val="00711AC8"/>
    <w:rsid w:val="007134B6"/>
    <w:rsid w:val="00713C4E"/>
    <w:rsid w:val="007249A8"/>
    <w:rsid w:val="00726C3B"/>
    <w:rsid w:val="00740CE6"/>
    <w:rsid w:val="007725CC"/>
    <w:rsid w:val="007742B3"/>
    <w:rsid w:val="00794299"/>
    <w:rsid w:val="007A08BF"/>
    <w:rsid w:val="007B7B5A"/>
    <w:rsid w:val="007E119D"/>
    <w:rsid w:val="007E3958"/>
    <w:rsid w:val="007F1AC0"/>
    <w:rsid w:val="00805174"/>
    <w:rsid w:val="008053E7"/>
    <w:rsid w:val="008145B8"/>
    <w:rsid w:val="00820308"/>
    <w:rsid w:val="00821708"/>
    <w:rsid w:val="00837935"/>
    <w:rsid w:val="008514B2"/>
    <w:rsid w:val="00853FEF"/>
    <w:rsid w:val="00860167"/>
    <w:rsid w:val="00863681"/>
    <w:rsid w:val="00865033"/>
    <w:rsid w:val="008752BB"/>
    <w:rsid w:val="00875AB7"/>
    <w:rsid w:val="00875DDF"/>
    <w:rsid w:val="008905D9"/>
    <w:rsid w:val="008978C0"/>
    <w:rsid w:val="008A3181"/>
    <w:rsid w:val="008A3658"/>
    <w:rsid w:val="008A6BFB"/>
    <w:rsid w:val="008C46C7"/>
    <w:rsid w:val="008C4C6F"/>
    <w:rsid w:val="008D43B1"/>
    <w:rsid w:val="008E27CF"/>
    <w:rsid w:val="008F1508"/>
    <w:rsid w:val="009212A0"/>
    <w:rsid w:val="00921AB1"/>
    <w:rsid w:val="009253E5"/>
    <w:rsid w:val="00927AC0"/>
    <w:rsid w:val="00932561"/>
    <w:rsid w:val="009433A2"/>
    <w:rsid w:val="00947B3C"/>
    <w:rsid w:val="00963DE6"/>
    <w:rsid w:val="00967F10"/>
    <w:rsid w:val="00984265"/>
    <w:rsid w:val="00987046"/>
    <w:rsid w:val="009A1946"/>
    <w:rsid w:val="009A2C05"/>
    <w:rsid w:val="009B0858"/>
    <w:rsid w:val="009B4823"/>
    <w:rsid w:val="009B7B46"/>
    <w:rsid w:val="009C0D37"/>
    <w:rsid w:val="009C2539"/>
    <w:rsid w:val="009C3315"/>
    <w:rsid w:val="009C5DDF"/>
    <w:rsid w:val="009D4CCE"/>
    <w:rsid w:val="009E16E8"/>
    <w:rsid w:val="009E31C2"/>
    <w:rsid w:val="009E50EF"/>
    <w:rsid w:val="009E5187"/>
    <w:rsid w:val="009F4556"/>
    <w:rsid w:val="00A343C4"/>
    <w:rsid w:val="00A35433"/>
    <w:rsid w:val="00A43145"/>
    <w:rsid w:val="00A431C3"/>
    <w:rsid w:val="00A43EAE"/>
    <w:rsid w:val="00A5728A"/>
    <w:rsid w:val="00A57BDE"/>
    <w:rsid w:val="00A6226A"/>
    <w:rsid w:val="00A763D6"/>
    <w:rsid w:val="00A77740"/>
    <w:rsid w:val="00A85E8A"/>
    <w:rsid w:val="00A87000"/>
    <w:rsid w:val="00A95302"/>
    <w:rsid w:val="00AA34AD"/>
    <w:rsid w:val="00AB690F"/>
    <w:rsid w:val="00AC548D"/>
    <w:rsid w:val="00AD336A"/>
    <w:rsid w:val="00AD3A3D"/>
    <w:rsid w:val="00AD3EB3"/>
    <w:rsid w:val="00AD4A73"/>
    <w:rsid w:val="00AD58F7"/>
    <w:rsid w:val="00AF1089"/>
    <w:rsid w:val="00B30F17"/>
    <w:rsid w:val="00B32978"/>
    <w:rsid w:val="00B3343C"/>
    <w:rsid w:val="00B34A00"/>
    <w:rsid w:val="00B53AB0"/>
    <w:rsid w:val="00B566C8"/>
    <w:rsid w:val="00B62CC6"/>
    <w:rsid w:val="00B67E48"/>
    <w:rsid w:val="00B956D2"/>
    <w:rsid w:val="00B95B9B"/>
    <w:rsid w:val="00BB0CDA"/>
    <w:rsid w:val="00BC6FCB"/>
    <w:rsid w:val="00BD2974"/>
    <w:rsid w:val="00BF2FB1"/>
    <w:rsid w:val="00C036C4"/>
    <w:rsid w:val="00C059F1"/>
    <w:rsid w:val="00C1107F"/>
    <w:rsid w:val="00C11A43"/>
    <w:rsid w:val="00C168CC"/>
    <w:rsid w:val="00C16A92"/>
    <w:rsid w:val="00C3484E"/>
    <w:rsid w:val="00C62F96"/>
    <w:rsid w:val="00C70525"/>
    <w:rsid w:val="00C859A2"/>
    <w:rsid w:val="00C92851"/>
    <w:rsid w:val="00CA227F"/>
    <w:rsid w:val="00CC08C4"/>
    <w:rsid w:val="00CC19DE"/>
    <w:rsid w:val="00CC23C7"/>
    <w:rsid w:val="00CC3CFC"/>
    <w:rsid w:val="00CE7E51"/>
    <w:rsid w:val="00CF3144"/>
    <w:rsid w:val="00D104D4"/>
    <w:rsid w:val="00D10E42"/>
    <w:rsid w:val="00D132F4"/>
    <w:rsid w:val="00D171A7"/>
    <w:rsid w:val="00D240A2"/>
    <w:rsid w:val="00D259E4"/>
    <w:rsid w:val="00D31E27"/>
    <w:rsid w:val="00D345EB"/>
    <w:rsid w:val="00D35A38"/>
    <w:rsid w:val="00D36856"/>
    <w:rsid w:val="00D377B8"/>
    <w:rsid w:val="00D37CB7"/>
    <w:rsid w:val="00D403AD"/>
    <w:rsid w:val="00D46645"/>
    <w:rsid w:val="00D479EA"/>
    <w:rsid w:val="00D52466"/>
    <w:rsid w:val="00D73BD6"/>
    <w:rsid w:val="00D778A0"/>
    <w:rsid w:val="00D81698"/>
    <w:rsid w:val="00D84321"/>
    <w:rsid w:val="00D942D1"/>
    <w:rsid w:val="00D96F3B"/>
    <w:rsid w:val="00DA54E2"/>
    <w:rsid w:val="00DB7171"/>
    <w:rsid w:val="00DD5336"/>
    <w:rsid w:val="00DF25E7"/>
    <w:rsid w:val="00DF4036"/>
    <w:rsid w:val="00DF5825"/>
    <w:rsid w:val="00E03050"/>
    <w:rsid w:val="00E42A0E"/>
    <w:rsid w:val="00E42B47"/>
    <w:rsid w:val="00E42F27"/>
    <w:rsid w:val="00E52728"/>
    <w:rsid w:val="00E67E2C"/>
    <w:rsid w:val="00E755FA"/>
    <w:rsid w:val="00E81C67"/>
    <w:rsid w:val="00EB22FF"/>
    <w:rsid w:val="00EB51EE"/>
    <w:rsid w:val="00EB5729"/>
    <w:rsid w:val="00EC1E21"/>
    <w:rsid w:val="00EC4D93"/>
    <w:rsid w:val="00ED1F16"/>
    <w:rsid w:val="00EE2E74"/>
    <w:rsid w:val="00EF1FA5"/>
    <w:rsid w:val="00EF25E7"/>
    <w:rsid w:val="00EF313A"/>
    <w:rsid w:val="00F11D8B"/>
    <w:rsid w:val="00F16BA8"/>
    <w:rsid w:val="00F16DAB"/>
    <w:rsid w:val="00F24D5B"/>
    <w:rsid w:val="00F35C5F"/>
    <w:rsid w:val="00F41801"/>
    <w:rsid w:val="00F4185C"/>
    <w:rsid w:val="00F61381"/>
    <w:rsid w:val="00F75C5A"/>
    <w:rsid w:val="00F81AC1"/>
    <w:rsid w:val="00F822DC"/>
    <w:rsid w:val="00F9426F"/>
    <w:rsid w:val="00FB48E9"/>
    <w:rsid w:val="00FC79BC"/>
    <w:rsid w:val="00FD1D58"/>
    <w:rsid w:val="00FE0BE7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  <o:rules v:ext="edit">
        <o:r id="V:Rule1" type="connector" idref="#_x0000_s1047"/>
        <o:r id="V:Rule2" type="connector" idref="#_x0000_s1049"/>
        <o:r id="V:Rule3" type="connector" idref="#_x0000_s1048"/>
        <o:r id="V:Rule4" type="connector" idref="#_x0000_s1045"/>
        <o:r id="V:Rule5" type="connector" idref="#_x0000_s1044"/>
        <o:r id="V:Rule6" type="connector" idref="#_x0000_s1046"/>
      </o:rules>
    </o:shapelayout>
  </w:shapeDefaults>
  <w:decimalSymbol w:val=","/>
  <w:listSeparator w:val=";"/>
  <w14:docId w14:val="55B58D15"/>
  <w15:docId w15:val="{D49C6ED8-129B-4363-8A4B-042C23A70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E52728"/>
    <w:pPr>
      <w:spacing w:after="200"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CA9775-AEE6-438A-9EE4-492BE3591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690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Elvan Y.A.</cp:lastModifiedBy>
  <cp:revision>44</cp:revision>
  <dcterms:created xsi:type="dcterms:W3CDTF">2020-08-30T15:11:00Z</dcterms:created>
  <dcterms:modified xsi:type="dcterms:W3CDTF">2020-12-28T09:15:00Z</dcterms:modified>
</cp:coreProperties>
</file>